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customXml/item1.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65279;<?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NET 18.1 -->
  <w:body>
    <w:p w:rsidR="00D0259A" w:rsidRPr="00D76ED0" w:rsidP="007C588E" w14:paraId="23B7BEEB" w14:textId="77777777">
      <w:pPr>
        <w:spacing w:after="0"/>
        <w:ind w:right="180"/>
        <w:rPr>
          <w:rStyle w:val="TitleChar"/>
          <w:rFonts w:eastAsia="Calibri"/>
        </w:rPr>
      </w:pPr>
      <w:r w:rsidRPr="00D76ED0" w:rsidR="00942984">
        <w:rPr>
          <w:rStyle w:val="TitleChar"/>
          <w:rFonts w:eastAsia="Calibri"/>
        </w:rPr>
        <w:drawing>
          <wp:anchor simplePos="0" relativeHeight="251658240" behindDoc="0" locked="1" layoutInCell="1" allowOverlap="1">
            <wp:simplePos x="0" y="0"/>
            <wp:positionH relativeFrom="margin">
              <wp:posOffset>4445000</wp:posOffset>
            </wp:positionH>
            <wp:positionV relativeFrom="margin">
              <wp:posOffset>5397500</wp:posOffset>
            </wp:positionV>
            <wp:extent cx="1645923" cy="1120142"/>
            <wp:wrapNone/>
            <wp:docPr id="100010" name="" descr="Broker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2689786" name=""/>
                    <pic:cNvPicPr>
                      <a:picLocks noChangeAspect="1"/>
                    </pic:cNvPicPr>
                  </pic:nvPicPr>
                  <pic:blipFill>
                    <a:blip xmlns:r="http://schemas.openxmlformats.org/officeDocument/2006/relationships" r:embed="rId5"/>
                    <a:stretch>
                      <a:fillRect/>
                    </a:stretch>
                  </pic:blipFill>
                  <pic:spPr>
                    <a:xfrm>
                      <a:off x="0" y="0"/>
                      <a:ext cx="1645923" cy="1120142"/>
                    </a:xfrm>
                    <a:prstGeom prst="rect">
                      <a:avLst/>
                    </a:prstGeom>
                  </pic:spPr>
                </pic:pic>
              </a:graphicData>
            </a:graphic>
          </wp:anchor>
        </w:drawing>
      </w:r>
      <w:r w:rsidRPr="00D76ED0">
        <w:rPr>
          <w:noProof/>
          <w:color w:val="FF0000"/>
        </w:rPr>
        <mc:AlternateContent>
          <mc:Choice Requires="wps">
            <w:drawing>
              <wp:anchor distT="0" distB="0" distL="114300" distR="114300" simplePos="0" relativeHeight="251660288" behindDoc="0" locked="0" layoutInCell="1" allowOverlap="1">
                <wp:simplePos x="0" y="0"/>
                <wp:positionH relativeFrom="margin">
                  <wp:posOffset>0</wp:posOffset>
                </wp:positionH>
                <wp:positionV relativeFrom="topMargin">
                  <wp:posOffset>1571625</wp:posOffset>
                </wp:positionV>
                <wp:extent cx="5943600" cy="409575"/>
                <wp:effectExtent l="0" t="0" r="0" b="9525"/>
                <wp:wrapNone/>
                <wp:docPr id="3" name="Text Box 23"/>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943600" cy="409575"/>
                        </a:xfrm>
                        <a:prstGeom prst="rect">
                          <a:avLst/>
                        </a:prstGeom>
                        <a:noFill/>
                        <a:ln>
                          <a:noFill/>
                        </a:ln>
                        <a:extLst>
                          <a:ext xmlns:a="http://schemas.openxmlformats.org/drawingml/2006/main" uri="{909E8E84-426E-40DD-AFC4-6F175D3DCCD1}">
                            <a14:hiddenFill xmlns:a14="http://schemas.microsoft.com/office/drawing/2010/main">
                              <a:solidFill>
                                <a:srgbClr val="FFFFFF"/>
                              </a:solidFill>
                            </a14:hiddenFill>
                          </a:ext>
                          <a:ext xmlns:a="http://schemas.openxmlformats.org/drawingml/2006/main" uri="{91240B29-F687-4F45-9708-019B960494DF}">
                            <a14:hiddenLine xmlns:a14="http://schemas.microsoft.com/office/drawing/2010/main" w="9525">
                              <a:solidFill>
                                <a:srgbClr val="000000"/>
                              </a:solidFill>
                              <a:miter lim="800000"/>
                              <a:headEnd/>
                              <a:tailEnd/>
                            </a14:hiddenLine>
                          </a:ext>
                        </a:extLst>
                      </wps:spPr>
                      <wps:txbx>
                        <w:txbxContent>
                          <w:p w:rsidR="007C588E" w:rsidRPr="00926090" w:rsidP="007F6CA5" w14:textId="77777777">
                            <w:pPr>
                              <w:spacing w:after="0"/>
                              <w:jc w:val="center"/>
                              <w:rPr>
                                <w:rFonts w:asciiTheme="majorHAnsi" w:hAnsiTheme="majorHAnsi" w:cstheme="majorHAnsi"/>
                                <w:szCs w:val="20"/>
                              </w:rPr>
                            </w:pPr>
                            <w:r w:rsidRPr="00926090">
                              <w:rPr>
                                <w:rFonts w:asciiTheme="majorHAnsi" w:hAnsiTheme="majorHAnsi" w:cstheme="majorHAnsi"/>
                                <w:szCs w:val="20"/>
                              </w:rPr>
                              <w:t>Brought to you by the insurance professionals at</w:t>
                            </w:r>
                          </w:p>
                          <w:p w:rsidR="005A3634" w:rsidRPr="00926090" w:rsidP="007F6CA5" w14:textId="77777777">
                            <w:pPr>
                              <w:spacing w:after="0"/>
                              <w:jc w:val="center"/>
                              <w:rPr>
                                <w:rFonts w:asciiTheme="majorHAnsi" w:hAnsiTheme="majorHAnsi" w:cstheme="majorHAnsi"/>
                                <w:b/>
                                <w:szCs w:val="20"/>
                              </w:rPr>
                            </w:pPr>
                            <w:r w:rsidRPr="00926090">
                              <w:rPr>
                                <w:rFonts w:asciiTheme="majorHAnsi" w:hAnsiTheme="majorHAnsi" w:cstheme="majorHAnsi"/>
                                <w:b/>
                                <w:szCs w:val="20"/>
                              </w:rPr>
                              <w:t>George Belcher Evans &amp; Wilmer</w:t>
                            </w:r>
                          </w:p>
                        </w:txbxContent>
                      </wps:txbx>
                      <wps:bodyPr rot="0" vert="horz" wrap="square" lIns="0" tIns="0" rIns="0" bIns="0" anchor="t" anchorCtr="0" upright="1"/>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3" o:spid="_x0000_s1025" type="#_x0000_t202" style="width:468pt;height:32.25pt;margin-top:123.75pt;margin-left:0;mso-height-percent:0;mso-height-relative:page;mso-position-horizontal-relative:margin;mso-position-vertical-relative:top-margin-area;mso-width-percent:0;mso-width-relative:page;mso-wrap-distance-bottom:0;mso-wrap-distance-left:9pt;mso-wrap-distance-right:9pt;mso-wrap-distance-top:0;position:absolute;v-text-anchor:top;z-index:251659264" filled="f" fillcolor="this" stroked="f">
                <v:textbox inset="0,0,0,0">
                  <w:txbxContent>
                    <w:p w:rsidR="007C588E" w:rsidRPr="00926090" w:rsidP="007F6CA5" w14:paraId="0762F9FD" w14:textId="77777777">
                      <w:pPr>
                        <w:spacing w:after="0"/>
                        <w:jc w:val="center"/>
                        <w:rPr>
                          <w:rFonts w:asciiTheme="majorHAnsi" w:hAnsiTheme="majorHAnsi" w:cstheme="majorHAnsi"/>
                          <w:szCs w:val="20"/>
                        </w:rPr>
                      </w:pPr>
                      <w:r w:rsidRPr="00926090">
                        <w:rPr>
                          <w:rFonts w:asciiTheme="majorHAnsi" w:hAnsiTheme="majorHAnsi" w:cstheme="majorHAnsi"/>
                          <w:szCs w:val="20"/>
                        </w:rPr>
                        <w:t>Brought to you by the insurance professionals at</w:t>
                      </w:r>
                    </w:p>
                    <w:p w:rsidR="005A3634" w:rsidRPr="00926090" w:rsidP="007F6CA5" w14:paraId="7B1D24D1" w14:textId="77777777">
                      <w:pPr>
                        <w:spacing w:after="0"/>
                        <w:jc w:val="center"/>
                        <w:rPr>
                          <w:rFonts w:asciiTheme="majorHAnsi" w:hAnsiTheme="majorHAnsi" w:cstheme="majorHAnsi"/>
                          <w:b/>
                          <w:szCs w:val="20"/>
                        </w:rPr>
                      </w:pPr>
                      <w:r w:rsidRPr="00926090">
                        <w:rPr>
                          <w:rFonts w:asciiTheme="majorHAnsi" w:hAnsiTheme="majorHAnsi" w:cstheme="majorHAnsi"/>
                          <w:b/>
                          <w:szCs w:val="20"/>
                        </w:rPr>
                        <w:t>George Belcher Evans &amp; Wilmer</w:t>
                      </w:r>
                    </w:p>
                  </w:txbxContent>
                </v:textbox>
                <w10:wrap anchorx="margin"/>
              </v:shape>
            </w:pict>
          </mc:Fallback>
        </mc:AlternateContent>
      </w:r>
      <w:r w:rsidRPr="00D76ED0" w:rsidR="00942984">
        <w:rPr>
          <w:rStyle w:val="TitleChar"/>
          <w:rFonts w:eastAsia="Calibri"/>
        </w:rPr>
        <w:t xml:space="preserve">Communicating With Employees About </w:t>
      </w:r>
    </w:p>
    <w:p w:rsidR="00E16A12" w:rsidRPr="00D76ED0" w:rsidP="007C588E" w14:paraId="5B241017" w14:textId="77777777">
      <w:pPr>
        <w:spacing w:after="0"/>
        <w:ind w:right="180"/>
      </w:pPr>
      <w:r w:rsidRPr="00D76ED0">
        <w:rPr>
          <w:rStyle w:val="TitleChar"/>
          <w:rFonts w:eastAsia="Calibri"/>
        </w:rPr>
        <w:t>COVID-19 Vaccine</w:t>
      </w:r>
      <w:r w:rsidRPr="00D76ED0" w:rsidR="00D0259A">
        <w:rPr>
          <w:rStyle w:val="TitleChar"/>
          <w:rFonts w:eastAsia="Calibri"/>
        </w:rPr>
        <w:t>s</w:t>
      </w:r>
    </w:p>
    <w:p w:rsidR="006132E1" w:rsidRPr="00D76ED0" w:rsidP="00825F79" w14:paraId="118A3094" w14:textId="6FE6C2DF">
      <w:pPr>
        <w:pStyle w:val="body"/>
      </w:pPr>
      <w:r w:rsidRPr="00D76ED0">
        <w:t>Employee communications related to the pandemic have</w:t>
      </w:r>
      <w:r w:rsidRPr="00D76ED0" w:rsidR="003957F6">
        <w:t xml:space="preserve"> </w:t>
      </w:r>
      <w:r w:rsidRPr="00D76ED0" w:rsidR="002C6285">
        <w:t>played a major role in</w:t>
      </w:r>
      <w:r w:rsidRPr="00D76ED0">
        <w:t xml:space="preserve"> keeping employees safe and healthy </w:t>
      </w:r>
      <w:r w:rsidRPr="00D76ED0" w:rsidR="003957F6">
        <w:t>while</w:t>
      </w:r>
      <w:r w:rsidRPr="00D76ED0">
        <w:t xml:space="preserve"> </w:t>
      </w:r>
      <w:r w:rsidRPr="00D76ED0" w:rsidR="00DF6C22">
        <w:t>navigating operatio</w:t>
      </w:r>
      <w:r w:rsidRPr="00D76ED0" w:rsidR="002C6285">
        <w:t>nal</w:t>
      </w:r>
      <w:r w:rsidRPr="00D76ED0" w:rsidR="00DF6C22">
        <w:t xml:space="preserve"> changes and challenges. Now, the long-awaited COVID-19 vaccines </w:t>
      </w:r>
      <w:r w:rsidRPr="00D76ED0" w:rsidR="002C6285">
        <w:t>have become available</w:t>
      </w:r>
      <w:r w:rsidRPr="00D76ED0" w:rsidR="00D9116B">
        <w:t xml:space="preserve"> </w:t>
      </w:r>
      <w:r w:rsidRPr="00D76ED0" w:rsidR="002C6285">
        <w:t xml:space="preserve">after </w:t>
      </w:r>
      <w:r w:rsidRPr="00D76ED0" w:rsidR="00D9116B">
        <w:t xml:space="preserve">the Food and Drug </w:t>
      </w:r>
      <w:r w:rsidRPr="00D76ED0" w:rsidR="00E063D0">
        <w:t>A</w:t>
      </w:r>
      <w:r w:rsidR="00E063D0">
        <w:t xml:space="preserve">dministration </w:t>
      </w:r>
      <w:r w:rsidRPr="00D76ED0" w:rsidR="00D9116B">
        <w:t xml:space="preserve">issued emergency use authorization </w:t>
      </w:r>
      <w:r w:rsidR="0067567F">
        <w:t>for</w:t>
      </w:r>
      <w:r w:rsidRPr="00D76ED0" w:rsidR="0067567F">
        <w:t xml:space="preserve"> </w:t>
      </w:r>
      <w:r w:rsidRPr="00D76ED0" w:rsidR="00D9116B">
        <w:t>two vaccines. As initial supplies of COVID-19 vaccine</w:t>
      </w:r>
      <w:r w:rsidRPr="00D76ED0" w:rsidR="007E73AF">
        <w:t>s</w:t>
      </w:r>
      <w:r w:rsidRPr="00D76ED0" w:rsidR="00D9116B">
        <w:t xml:space="preserve"> are allocated for people in certain groups, employers can and should begin planning for when the general public has access.</w:t>
      </w:r>
    </w:p>
    <w:p w:rsidR="00444800" w:rsidRPr="00D76ED0" w:rsidP="00825F79" w14:paraId="7D7658A8" w14:textId="3F986971">
      <w:pPr>
        <w:pStyle w:val="body"/>
      </w:pPr>
      <w:r w:rsidRPr="00D76ED0">
        <w:t>More than 70% of Americans say they will get vaccinated again</w:t>
      </w:r>
      <w:r w:rsidRPr="00D76ED0" w:rsidR="004104B5">
        <w:t>st</w:t>
      </w:r>
      <w:r w:rsidRPr="00D76ED0">
        <w:t xml:space="preserve"> COVID-19, according to a Kaiser Family Foundation poll. Although</w:t>
      </w:r>
      <w:r w:rsidRPr="00D76ED0" w:rsidR="002C6285">
        <w:t xml:space="preserve"> the</w:t>
      </w:r>
      <w:r w:rsidRPr="00D76ED0">
        <w:t xml:space="preserve"> v</w:t>
      </w:r>
      <w:r w:rsidRPr="00D76ED0" w:rsidR="00DF6C22">
        <w:t xml:space="preserve">accines are exciting to most, </w:t>
      </w:r>
      <w:r w:rsidRPr="00D76ED0" w:rsidR="00D94658">
        <w:t xml:space="preserve">the topic </w:t>
      </w:r>
      <w:r w:rsidRPr="00D76ED0" w:rsidR="00DF6C22">
        <w:t xml:space="preserve">can also present challenges for employers as they decide whether vaccination will be encouraged or </w:t>
      </w:r>
      <w:r w:rsidRPr="00D76ED0" w:rsidR="00EF786C">
        <w:t>required</w:t>
      </w:r>
      <w:r w:rsidRPr="00D76ED0" w:rsidR="00DF6C22">
        <w:t>—and ultimately how to get</w:t>
      </w:r>
      <w:r w:rsidRPr="00D76ED0" w:rsidR="00EB7A21">
        <w:t xml:space="preserve"> </w:t>
      </w:r>
      <w:r w:rsidRPr="00D76ED0" w:rsidR="00DF6C22">
        <w:t>buy</w:t>
      </w:r>
      <w:r w:rsidR="00E063D0">
        <w:t>-</w:t>
      </w:r>
      <w:r w:rsidRPr="00D76ED0" w:rsidR="00DF6C22">
        <w:t>in</w:t>
      </w:r>
      <w:r w:rsidR="0067567F">
        <w:t xml:space="preserve"> from </w:t>
      </w:r>
      <w:r w:rsidRPr="00D76ED0" w:rsidR="0067567F">
        <w:t>hesitant employee</w:t>
      </w:r>
      <w:r w:rsidR="0067567F">
        <w:t>s</w:t>
      </w:r>
      <w:r w:rsidRPr="00D76ED0" w:rsidR="00DF6C22">
        <w:t>.</w:t>
      </w:r>
    </w:p>
    <w:p w:rsidR="005D40D5" w:rsidRPr="00D76ED0" w:rsidP="00825F79" w14:paraId="40341C64" w14:textId="77777777">
      <w:pPr>
        <w:pStyle w:val="body"/>
      </w:pPr>
      <w:r w:rsidRPr="00D76ED0">
        <w:t>As employers plan to navigate the legal risks and logistics</w:t>
      </w:r>
      <w:r w:rsidRPr="00D76ED0" w:rsidR="00B87CFE">
        <w:t xml:space="preserve"> of employee vaccinations</w:t>
      </w:r>
      <w:r w:rsidRPr="00D76ED0" w:rsidR="0015217E">
        <w:t>, t</w:t>
      </w:r>
      <w:r w:rsidRPr="00D76ED0">
        <w:t xml:space="preserve">his article </w:t>
      </w:r>
      <w:r w:rsidRPr="00D76ED0" w:rsidR="0015217E">
        <w:t>explores what</w:t>
      </w:r>
      <w:r w:rsidRPr="00D76ED0" w:rsidR="00B87CFE">
        <w:t xml:space="preserve">, how </w:t>
      </w:r>
      <w:r w:rsidRPr="00D76ED0" w:rsidR="0015217E">
        <w:t>and when to communi</w:t>
      </w:r>
      <w:r w:rsidRPr="00D76ED0" w:rsidR="00B87CFE">
        <w:t>cate about COVID-19 vaccine</w:t>
      </w:r>
      <w:r w:rsidRPr="00D76ED0" w:rsidR="00D0259A">
        <w:t>s</w:t>
      </w:r>
      <w:r w:rsidRPr="00D76ED0" w:rsidR="00B87CFE">
        <w:t xml:space="preserve"> with </w:t>
      </w:r>
      <w:r w:rsidRPr="00D76ED0" w:rsidR="008C3271">
        <w:t>employees</w:t>
      </w:r>
      <w:r w:rsidRPr="00D76ED0" w:rsidR="00B87CFE">
        <w:t>.</w:t>
      </w:r>
    </w:p>
    <w:p w:rsidR="00825F79" w:rsidRPr="00D76ED0" w:rsidP="00825F79" w14:paraId="2A320FCE" w14:textId="77777777">
      <w:pPr>
        <w:pStyle w:val="Heading1"/>
      </w:pPr>
      <w:r w:rsidRPr="00D76ED0">
        <w:t>What to Communicate</w:t>
      </w:r>
    </w:p>
    <w:p w:rsidR="00EB7A21" w:rsidRPr="00D76ED0" w:rsidP="004E3DC7" w14:paraId="5D9525C1" w14:textId="31E65758">
      <w:pPr>
        <w:pStyle w:val="body"/>
      </w:pPr>
      <w:r w:rsidRPr="00D76ED0">
        <w:t>Employers play a critical role in helping promote</w:t>
      </w:r>
      <w:r w:rsidRPr="00D76ED0" w:rsidR="007F6019">
        <w:t xml:space="preserve"> and providing accurate information about</w:t>
      </w:r>
      <w:r w:rsidRPr="00D76ED0">
        <w:t xml:space="preserve"> COVID-19 vaccinations. </w:t>
      </w:r>
      <w:r w:rsidRPr="00D76ED0" w:rsidR="00FA7009">
        <w:t>E</w:t>
      </w:r>
      <w:r w:rsidRPr="00D76ED0">
        <w:t>mployees getting vaccinated against COVID-19</w:t>
      </w:r>
      <w:r w:rsidRPr="00D76ED0" w:rsidR="00FA7009">
        <w:t xml:space="preserve"> can be a driving force for </w:t>
      </w:r>
      <w:r w:rsidRPr="00D76ED0">
        <w:t xml:space="preserve">a safe return to work. That’s the big picture </w:t>
      </w:r>
      <w:r w:rsidRPr="00D76ED0" w:rsidR="00CD0C1C">
        <w:t xml:space="preserve">that </w:t>
      </w:r>
      <w:r w:rsidRPr="00D76ED0">
        <w:t>should be reinforced with employees.</w:t>
      </w:r>
    </w:p>
    <w:p w:rsidR="00EB7A21" w:rsidRPr="00D76ED0" w:rsidP="004E3DC7" w14:paraId="3DD647BD" w14:textId="32DBDA33">
      <w:pPr>
        <w:pStyle w:val="body"/>
      </w:pPr>
      <w:r w:rsidRPr="00D76ED0">
        <w:t xml:space="preserve">Employee vaccination </w:t>
      </w:r>
      <w:r w:rsidRPr="00D76ED0" w:rsidR="003957F6">
        <w:t>should</w:t>
      </w:r>
      <w:r w:rsidRPr="00D76ED0">
        <w:t xml:space="preserve"> be driven by </w:t>
      </w:r>
      <w:r w:rsidRPr="00D76ED0" w:rsidR="00CD0C1C">
        <w:t xml:space="preserve">transparent </w:t>
      </w:r>
      <w:r w:rsidRPr="00D76ED0">
        <w:t>communication and facts. As employers develop their COVID-19 vaccination plans, employee communication will play a pivotal role in the plan coming to life in the workplace.</w:t>
      </w:r>
      <w:r w:rsidRPr="00D76ED0" w:rsidR="002C6285">
        <w:t xml:space="preserve"> Employers should consider sharing the</w:t>
      </w:r>
      <w:r w:rsidRPr="00D76ED0">
        <w:t xml:space="preserve"> following information </w:t>
      </w:r>
      <w:r w:rsidRPr="00D76ED0" w:rsidR="00960673">
        <w:t>with</w:t>
      </w:r>
      <w:r w:rsidRPr="00D76ED0">
        <w:t xml:space="preserve"> employees:</w:t>
      </w:r>
    </w:p>
    <w:p w:rsidR="00120776" w:rsidRPr="00D76ED0" w:rsidP="000C7C6D" w14:paraId="608AE358" w14:textId="4ED10581">
      <w:pPr>
        <w:pStyle w:val="bullets"/>
      </w:pPr>
      <w:r w:rsidRPr="00D76ED0">
        <w:t>General COVID-19 vaccine</w:t>
      </w:r>
      <w:r w:rsidRPr="00D76ED0" w:rsidR="00960673">
        <w:t xml:space="preserve"> </w:t>
      </w:r>
      <w:r w:rsidRPr="00D76ED0" w:rsidR="00B3436F">
        <w:t>information</w:t>
      </w:r>
      <w:r w:rsidR="00E063D0">
        <w:t>:</w:t>
      </w:r>
    </w:p>
    <w:p w:rsidR="00CD0C1C" w:rsidRPr="00D76ED0" w:rsidP="00CD0C1C" w14:paraId="4B407DF6" w14:textId="77777777">
      <w:pPr>
        <w:pStyle w:val="bullets"/>
        <w:numPr>
          <w:ilvl w:val="1"/>
          <w:numId w:val="3"/>
        </w:numPr>
      </w:pPr>
      <w:r w:rsidRPr="00D76ED0">
        <w:t>Overview of available vaccines and their differences</w:t>
      </w:r>
    </w:p>
    <w:p w:rsidR="00542EAB" w:rsidRPr="00D76ED0" w:rsidP="00CD0C1C" w14:paraId="042D1BCA" w14:textId="77777777">
      <w:pPr>
        <w:pStyle w:val="bullets"/>
        <w:numPr>
          <w:ilvl w:val="1"/>
          <w:numId w:val="3"/>
        </w:numPr>
      </w:pPr>
      <w:r w:rsidRPr="00D76ED0">
        <w:t>Facts and myths about the vaccine</w:t>
      </w:r>
    </w:p>
    <w:p w:rsidR="00CD0C1C" w:rsidRPr="00D76ED0" w:rsidP="00CD0C1C" w14:paraId="518FCA8E" w14:textId="77777777">
      <w:pPr>
        <w:pStyle w:val="bullets"/>
        <w:numPr>
          <w:ilvl w:val="1"/>
          <w:numId w:val="3"/>
        </w:numPr>
      </w:pPr>
      <w:r w:rsidRPr="00D76ED0">
        <w:t>How vaccines work</w:t>
      </w:r>
    </w:p>
    <w:p w:rsidR="00EF786C" w:rsidRPr="00D76ED0" w:rsidP="00960673" w14:paraId="145A8FF1" w14:textId="77777777">
      <w:pPr>
        <w:pStyle w:val="bullets"/>
        <w:numPr>
          <w:ilvl w:val="1"/>
          <w:numId w:val="3"/>
        </w:numPr>
      </w:pPr>
      <w:r w:rsidRPr="00D76ED0">
        <w:t>Benefits</w:t>
      </w:r>
    </w:p>
    <w:p w:rsidR="007F56B6" w:rsidRPr="00D76ED0" w:rsidP="00960673" w14:paraId="7150C8AB" w14:textId="77777777">
      <w:pPr>
        <w:pStyle w:val="bullets"/>
        <w:numPr>
          <w:ilvl w:val="1"/>
          <w:numId w:val="3"/>
        </w:numPr>
      </w:pPr>
      <w:r w:rsidRPr="00D76ED0">
        <w:t>Efficacy and safety</w:t>
      </w:r>
    </w:p>
    <w:p w:rsidR="00A807A7" w:rsidRPr="00D76ED0" w:rsidP="00CD0C1C" w14:paraId="432F4A32" w14:textId="77777777">
      <w:pPr>
        <w:pStyle w:val="bullets"/>
        <w:numPr>
          <w:ilvl w:val="1"/>
          <w:numId w:val="3"/>
        </w:numPr>
      </w:pPr>
      <w:r w:rsidRPr="00D76ED0">
        <w:t>Possible side effects</w:t>
      </w:r>
    </w:p>
    <w:p w:rsidR="007F6019" w:rsidRPr="00D76ED0" w:rsidP="000C7C6D" w14:paraId="03A72647" w14:textId="5511DA7B">
      <w:pPr>
        <w:pStyle w:val="bullets"/>
      </w:pPr>
      <w:r w:rsidRPr="00D76ED0">
        <w:t>V</w:t>
      </w:r>
      <w:r w:rsidRPr="00D76ED0" w:rsidR="00EF786C">
        <w:t xml:space="preserve">accination </w:t>
      </w:r>
      <w:r w:rsidRPr="00D76ED0" w:rsidR="00CD0C1C">
        <w:t>timelines</w:t>
      </w:r>
      <w:r w:rsidRPr="00D76ED0" w:rsidR="008A00CD">
        <w:t xml:space="preserve"> from the Centers </w:t>
      </w:r>
      <w:r w:rsidR="00E063D0">
        <w:t>for</w:t>
      </w:r>
      <w:r w:rsidRPr="00D76ED0" w:rsidR="008A00CD">
        <w:t xml:space="preserve"> Disease Control and Prevention</w:t>
      </w:r>
      <w:r w:rsidRPr="00D76ED0" w:rsidR="00064D11">
        <w:t xml:space="preserve"> (CDC)</w:t>
      </w:r>
      <w:r w:rsidRPr="00D76ED0" w:rsidR="008A00CD">
        <w:t xml:space="preserve">, </w:t>
      </w:r>
      <w:r w:rsidRPr="00D76ED0" w:rsidR="00A877BF">
        <w:t xml:space="preserve">including distribution phases </w:t>
      </w:r>
      <w:r w:rsidRPr="00D76ED0">
        <w:t xml:space="preserve">for targeted groups </w:t>
      </w:r>
      <w:r w:rsidRPr="00D76ED0" w:rsidR="00A877BF">
        <w:t>and</w:t>
      </w:r>
      <w:r w:rsidRPr="00D76ED0" w:rsidR="008A00CD">
        <w:t xml:space="preserve"> the</w:t>
      </w:r>
      <w:r w:rsidRPr="00D76ED0" w:rsidR="00A877BF">
        <w:t xml:space="preserve"> general public</w:t>
      </w:r>
    </w:p>
    <w:p w:rsidR="00A877BF" w:rsidRPr="00D76ED0" w:rsidP="000C7C6D" w14:paraId="6FB8621E" w14:textId="6A6612D7">
      <w:pPr>
        <w:pStyle w:val="bullets"/>
      </w:pPr>
      <w:r w:rsidRPr="00D76ED0">
        <w:t>Vaccination timelines for the organization</w:t>
      </w:r>
    </w:p>
    <w:p w:rsidR="00B3436F" w:rsidRPr="00D76ED0" w:rsidP="000C7C6D" w14:paraId="083E4698" w14:textId="455C12B2">
      <w:pPr>
        <w:pStyle w:val="bullets"/>
      </w:pPr>
      <w:r w:rsidRPr="00D76ED0">
        <w:t>Organization</w:t>
      </w:r>
      <w:r w:rsidRPr="00D76ED0" w:rsidR="002C6285">
        <w:t xml:space="preserve"> </w:t>
      </w:r>
      <w:r w:rsidRPr="00D76ED0" w:rsidR="008A00CD">
        <w:t>v</w:t>
      </w:r>
      <w:r w:rsidRPr="00D76ED0" w:rsidR="007F6019">
        <w:t xml:space="preserve">accination </w:t>
      </w:r>
      <w:r w:rsidRPr="00D76ED0" w:rsidR="00EF786C">
        <w:t>polic</w:t>
      </w:r>
      <w:r w:rsidRPr="00D76ED0" w:rsidR="002C6285">
        <w:t>y</w:t>
      </w:r>
    </w:p>
    <w:p w:rsidR="00C93867" w:rsidRPr="00D76ED0" w:rsidP="000C7C6D" w14:paraId="60829EA7" w14:textId="2A92B289">
      <w:pPr>
        <w:pStyle w:val="bullets"/>
      </w:pPr>
      <w:r w:rsidRPr="00D76ED0">
        <w:t>Vaccination sites (whether at authorized clinics and pharmacies</w:t>
      </w:r>
      <w:r w:rsidR="0067567F">
        <w:t>,</w:t>
      </w:r>
      <w:r w:rsidRPr="00D76ED0">
        <w:t xml:space="preserve"> or on</w:t>
      </w:r>
      <w:r w:rsidR="00E063D0">
        <w:t>-</w:t>
      </w:r>
      <w:r w:rsidRPr="00D76ED0">
        <w:t>site)</w:t>
      </w:r>
    </w:p>
    <w:p w:rsidR="00EF786C" w:rsidRPr="00D76ED0" w:rsidP="000C7C6D" w14:paraId="5826F44F" w14:textId="49FF418D">
      <w:pPr>
        <w:pStyle w:val="bullets"/>
      </w:pPr>
      <w:r w:rsidRPr="00D76ED0">
        <w:t>V</w:t>
      </w:r>
      <w:r w:rsidRPr="00D76ED0">
        <w:t>accination costs</w:t>
      </w:r>
      <w:r w:rsidRPr="00D76ED0" w:rsidR="00A51352">
        <w:t xml:space="preserve"> (including </w:t>
      </w:r>
      <w:r w:rsidRPr="00D76ED0">
        <w:t xml:space="preserve">potential </w:t>
      </w:r>
      <w:r w:rsidRPr="00D76ED0" w:rsidR="00A51352">
        <w:t>paid time off for getting vaccinated or recovering from any side effects)</w:t>
      </w:r>
    </w:p>
    <w:p w:rsidR="006D5380" w:rsidRPr="00D76ED0" w:rsidP="006D5380" w14:paraId="6977524A" w14:textId="1822A8D9">
      <w:pPr>
        <w:pStyle w:val="bullets"/>
      </w:pPr>
      <w:r w:rsidRPr="00D76ED0">
        <w:t xml:space="preserve">Workplace COVID-19 </w:t>
      </w:r>
      <w:r w:rsidRPr="00D76ED0" w:rsidR="009D7EBD">
        <w:t xml:space="preserve">safety precautions or </w:t>
      </w:r>
      <w:r w:rsidRPr="00D76ED0">
        <w:t>protocols</w:t>
      </w:r>
      <w:r w:rsidRPr="00D76ED0" w:rsidR="008A00CD">
        <w:t xml:space="preserve">, </w:t>
      </w:r>
      <w:r w:rsidRPr="00D76ED0" w:rsidR="00A51352">
        <w:t xml:space="preserve">such as </w:t>
      </w:r>
      <w:r w:rsidRPr="00D76ED0" w:rsidR="003957F6">
        <w:t xml:space="preserve">continuing to </w:t>
      </w:r>
      <w:r w:rsidRPr="00D76ED0" w:rsidR="009D7EBD">
        <w:t>wea</w:t>
      </w:r>
      <w:r w:rsidRPr="00D76ED0" w:rsidR="003957F6">
        <w:t>r</w:t>
      </w:r>
      <w:r w:rsidRPr="00D76ED0" w:rsidR="00A51352">
        <w:t xml:space="preserve"> a mask </w:t>
      </w:r>
      <w:r w:rsidRPr="00D76ED0" w:rsidR="003957F6">
        <w:t xml:space="preserve">and </w:t>
      </w:r>
      <w:r w:rsidRPr="00D76ED0" w:rsidR="009D7EBD">
        <w:t>avoiding close contact</w:t>
      </w:r>
      <w:r w:rsidRPr="00D76ED0" w:rsidR="00A51352">
        <w:t xml:space="preserve"> in the workplace</w:t>
      </w:r>
    </w:p>
    <w:p w:rsidR="00734BD6" w:rsidRPr="00D76ED0" w:rsidP="00675FB0" w14:paraId="646DE516" w14:textId="77777777">
      <w:pPr>
        <w:pStyle w:val="bullets"/>
        <w:numPr>
          <w:ilvl w:val="0"/>
          <w:numId w:val="0"/>
        </w:numPr>
      </w:pPr>
    </w:p>
    <w:p w:rsidR="00734BD6" w:rsidRPr="00D76ED0" w:rsidP="00F1334E" w14:paraId="66FA6F08" w14:textId="77777777">
      <w:pPr>
        <w:pStyle w:val="bullets"/>
        <w:numPr>
          <w:ilvl w:val="0"/>
          <w:numId w:val="0"/>
        </w:numPr>
        <w:ind w:left="720"/>
        <w:sectPr w:rsidSect="007F6CA5">
          <w:headerReference w:type="default" r:id="rId6"/>
          <w:headerReference w:type="first" r:id="rId7"/>
          <w:footerReference w:type="first" r:id="rId8"/>
          <w:pgSz w:w="12240" w:h="15840"/>
          <w:pgMar w:top="3312" w:right="1440" w:bottom="1872" w:left="1440" w:header="720" w:footer="720" w:gutter="0"/>
          <w:cols w:num="2" w:space="720"/>
          <w:titlePg/>
          <w:docGrid w:linePitch="360"/>
        </w:sectPr>
      </w:pPr>
    </w:p>
    <w:p w:rsidR="00AD29CA" w:rsidRPr="00D76ED0" w:rsidP="00AD29CA" w14:paraId="11FBF67A" w14:textId="77777777">
      <w:pPr>
        <w:pStyle w:val="bullets"/>
      </w:pPr>
      <w:r w:rsidRPr="00D76ED0">
        <w:t>Educational resources to learn more about COVID-19 vaccines</w:t>
      </w:r>
    </w:p>
    <w:p w:rsidR="00FA7009" w:rsidRPr="00D76ED0" w:rsidP="00FA7009" w14:paraId="75BA370E" w14:textId="5C5C2235">
      <w:pPr>
        <w:pStyle w:val="body"/>
      </w:pPr>
      <w:r w:rsidRPr="00D76ED0">
        <w:t xml:space="preserve">Employers’ communication efforts will be more successful </w:t>
      </w:r>
      <w:bookmarkStart w:id="0" w:name="_GoBack"/>
      <w:bookmarkEnd w:id="0"/>
      <w:r w:rsidRPr="00D76ED0">
        <w:t>with a thoughtful, proactive approach, rather than a reactive one. Anticipate common vaccine objections and questions</w:t>
      </w:r>
      <w:r w:rsidR="00E063D0">
        <w:t>,</w:t>
      </w:r>
      <w:r w:rsidRPr="00D76ED0">
        <w:t xml:space="preserve"> and help mitigate concerns and doubts by providing accurate, engaging and educational information to employees. </w:t>
      </w:r>
    </w:p>
    <w:p w:rsidR="00FA7009" w:rsidRPr="00D76ED0" w:rsidP="00FA7009" w14:paraId="03DF0216" w14:textId="58D80B9B">
      <w:pPr>
        <w:pStyle w:val="body"/>
      </w:pPr>
      <w:r w:rsidRPr="00D76ED0">
        <w:t>Keep in mind that messaging should also reflect what local health officials and hea</w:t>
      </w:r>
      <w:r w:rsidR="0067567F">
        <w:t>l</w:t>
      </w:r>
      <w:r w:rsidRPr="00D76ED0">
        <w:t>th care providers are communicating. Lean on research and guidance from the CDC and other public health experts. Keep in mind that CDC guidance continues to evolve with the pandemic and can change frequently.</w:t>
      </w:r>
    </w:p>
    <w:p w:rsidR="00FA7009" w:rsidRPr="00D76ED0" w:rsidP="00FA7009" w14:paraId="1D5FABFC" w14:textId="77777777">
      <w:pPr>
        <w:pStyle w:val="Heading1"/>
      </w:pPr>
      <w:r w:rsidRPr="00D76ED0">
        <w:t>How to Communicate</w:t>
      </w:r>
    </w:p>
    <w:p w:rsidR="00D94658" w:rsidRPr="00D76ED0" w:rsidP="004025E5" w14:paraId="30827148" w14:textId="28F796FF">
      <w:pPr>
        <w:pStyle w:val="body"/>
      </w:pPr>
      <w:r w:rsidRPr="00D76ED0">
        <w:t xml:space="preserve">As with any communication, tailoring it </w:t>
      </w:r>
      <w:r w:rsidR="0067567F">
        <w:t>to</w:t>
      </w:r>
      <w:r w:rsidRPr="00D76ED0" w:rsidR="0067567F">
        <w:t xml:space="preserve"> </w:t>
      </w:r>
      <w:r w:rsidRPr="00D76ED0">
        <w:t xml:space="preserve">each audience is critical. Attitude and perspectives on </w:t>
      </w:r>
      <w:r w:rsidRPr="00D76ED0">
        <w:t>vaccinations can</w:t>
      </w:r>
      <w:r w:rsidRPr="00D76ED0" w:rsidR="002C6285">
        <w:t xml:space="preserve"> and will</w:t>
      </w:r>
      <w:r w:rsidRPr="00D76ED0">
        <w:t xml:space="preserve"> vary. A one-size-fits-all approach will not be as effective, so conduct some research to better understand employees. Consider pretesting content and making it available in multiple languages, if necessary.</w:t>
      </w:r>
    </w:p>
    <w:p w:rsidR="00FA7009" w:rsidRPr="00D76ED0" w:rsidP="00FA7009" w14:paraId="3A71DE77" w14:textId="21A56CF3">
      <w:pPr>
        <w:pStyle w:val="Heading1"/>
        <w:rPr>
          <w:b w:val="0"/>
          <w:i/>
        </w:rPr>
      </w:pPr>
      <w:r w:rsidRPr="00D76ED0">
        <w:rPr>
          <w:b w:val="0"/>
          <w:i/>
        </w:rPr>
        <w:t>Sticking to the Facts</w:t>
      </w:r>
    </w:p>
    <w:p w:rsidR="00157281" w:rsidRPr="00D76ED0" w:rsidP="00FF78EB" w14:paraId="29331877" w14:textId="559939FF">
      <w:pPr>
        <w:pStyle w:val="body"/>
      </w:pPr>
      <w:r w:rsidRPr="00D76ED0">
        <w:t>Stick to the facts</w:t>
      </w:r>
      <w:r w:rsidR="00E063D0">
        <w:t>,</w:t>
      </w:r>
      <w:r w:rsidRPr="00D76ED0">
        <w:t xml:space="preserve"> and avoid using jargon and strong language. If employees are unsure about getting vaccinated, employers’ efforts will be more successful if they approach messaging with a sensitive and respectful tone, while building a solid case with science and data. </w:t>
      </w:r>
      <w:r w:rsidRPr="00D76ED0" w:rsidR="004025E5">
        <w:t>Communicating with compassion and transparency will help build employee buy-in and support of workplace vaccination plans.</w:t>
      </w:r>
    </w:p>
    <w:p w:rsidR="00FF78EB" w:rsidRPr="00D76ED0" w:rsidP="00FF78EB" w14:paraId="23BF8742" w14:textId="3D688735">
      <w:pPr>
        <w:pStyle w:val="body"/>
      </w:pPr>
      <w:r w:rsidRPr="00D76ED0">
        <w:t>Communications that lead with values</w:t>
      </w:r>
      <w:r w:rsidRPr="00D76ED0" w:rsidR="006132E1">
        <w:t>, like unity or interconnectedness,</w:t>
      </w:r>
      <w:r w:rsidRPr="00D76ED0">
        <w:t xml:space="preserve"> are also effective because they motivate employees to act.</w:t>
      </w:r>
      <w:r w:rsidRPr="00D76ED0" w:rsidR="006132E1">
        <w:t xml:space="preserve"> The end goal is to keep employees safe and healthy and protect communities from COVID-19.</w:t>
      </w:r>
      <w:r w:rsidRPr="00D76ED0" w:rsidR="00542EAB">
        <w:t xml:space="preserve"> </w:t>
      </w:r>
      <w:r w:rsidRPr="00D76ED0">
        <w:t xml:space="preserve">The pandemic has </w:t>
      </w:r>
      <w:r w:rsidRPr="00D76ED0" w:rsidR="002C6285">
        <w:t>taken</w:t>
      </w:r>
      <w:r w:rsidRPr="00D76ED0">
        <w:t xml:space="preserve"> a toll on the </w:t>
      </w:r>
      <w:r w:rsidRPr="00D76ED0" w:rsidR="002C6285">
        <w:t>average employee</w:t>
      </w:r>
      <w:r w:rsidRPr="00D76ED0">
        <w:t xml:space="preserve">, and this is a way to emphasize the need to protect </w:t>
      </w:r>
      <w:r w:rsidR="00E063D0">
        <w:t>themselves,</w:t>
      </w:r>
      <w:r w:rsidRPr="00D76ED0">
        <w:t xml:space="preserve"> </w:t>
      </w:r>
      <w:r w:rsidRPr="00D76ED0" w:rsidR="004025E5">
        <w:t xml:space="preserve">their loved ones and </w:t>
      </w:r>
      <w:r w:rsidR="0067567F">
        <w:t xml:space="preserve">their </w:t>
      </w:r>
      <w:r w:rsidRPr="00D76ED0">
        <w:t>co</w:t>
      </w:r>
      <w:r w:rsidR="00E063D0">
        <w:t>-</w:t>
      </w:r>
      <w:r w:rsidRPr="00D76ED0">
        <w:t>workers.</w:t>
      </w:r>
    </w:p>
    <w:p w:rsidR="00FA7009" w:rsidRPr="00D76ED0" w:rsidP="00FA7009" w14:paraId="2105731F" w14:textId="457406D2">
      <w:pPr>
        <w:pStyle w:val="Heading1"/>
        <w:rPr>
          <w:b w:val="0"/>
          <w:i/>
        </w:rPr>
      </w:pPr>
      <w:r w:rsidRPr="00D76ED0">
        <w:rPr>
          <w:b w:val="0"/>
          <w:i/>
        </w:rPr>
        <w:t xml:space="preserve">Using </w:t>
      </w:r>
      <w:r w:rsidRPr="00D76ED0">
        <w:rPr>
          <w:b w:val="0"/>
          <w:i/>
        </w:rPr>
        <w:t>Communication Channels</w:t>
      </w:r>
    </w:p>
    <w:p w:rsidR="00E56888" w:rsidRPr="00D76ED0" w:rsidP="00FF78EB" w14:paraId="05B4A1C8" w14:textId="77777777">
      <w:pPr>
        <w:pStyle w:val="body"/>
      </w:pPr>
      <w:r w:rsidRPr="00D76ED0">
        <w:t xml:space="preserve">Employers should first consider their existing employee communication channels and how they can be leveraged to relay COVID-19 vaccination information. The following </w:t>
      </w:r>
      <w:r w:rsidRPr="00D76ED0">
        <w:t>channels or tools may be helpful</w:t>
      </w:r>
      <w:r w:rsidRPr="00D76ED0" w:rsidR="00DC1F8A">
        <w:t xml:space="preserve"> in building workplace confidence in COVID-19 vaccines:</w:t>
      </w:r>
    </w:p>
    <w:p w:rsidR="00D76ED0" w:rsidRPr="00D76ED0" w:rsidP="00862219" w14:paraId="4AC5AF06" w14:textId="77777777">
      <w:pPr>
        <w:pStyle w:val="bullets"/>
      </w:pPr>
      <w:r w:rsidRPr="00D76ED0">
        <w:t>Company intranet</w:t>
      </w:r>
    </w:p>
    <w:p w:rsidR="00862219" w:rsidRPr="00D76ED0" w:rsidP="00862219" w14:paraId="2F9311B0" w14:textId="6967B633">
      <w:pPr>
        <w:pStyle w:val="bullets"/>
      </w:pPr>
      <w:r w:rsidRPr="00D76ED0">
        <w:t>Emails</w:t>
      </w:r>
    </w:p>
    <w:p w:rsidR="00E56888" w:rsidRPr="00D76ED0" w:rsidP="006132E1" w14:paraId="7DAF2EF9" w14:textId="1D15244F">
      <w:pPr>
        <w:pStyle w:val="bullets"/>
      </w:pPr>
      <w:r w:rsidRPr="00D76ED0">
        <w:t>Fact sheets</w:t>
      </w:r>
    </w:p>
    <w:p w:rsidR="00D76ED0" w:rsidRPr="00D76ED0" w:rsidP="00862219" w14:paraId="6AFDBF49" w14:textId="77777777">
      <w:pPr>
        <w:pStyle w:val="bullets"/>
      </w:pPr>
      <w:r w:rsidRPr="00D76ED0">
        <w:t>FAQs</w:t>
      </w:r>
    </w:p>
    <w:p w:rsidR="00DC1F8A" w:rsidRPr="00D76ED0" w:rsidP="006132E1" w14:paraId="44AA04F0" w14:textId="77777777">
      <w:pPr>
        <w:pStyle w:val="bullets"/>
      </w:pPr>
      <w:r w:rsidRPr="00D76ED0">
        <w:t>Meetings or town halls</w:t>
      </w:r>
    </w:p>
    <w:p w:rsidR="00E56888" w:rsidRPr="00D76ED0" w:rsidP="006132E1" w14:paraId="498C360A" w14:textId="77777777">
      <w:pPr>
        <w:pStyle w:val="bullets"/>
      </w:pPr>
      <w:r w:rsidRPr="00D76ED0">
        <w:t>Posters</w:t>
      </w:r>
    </w:p>
    <w:p w:rsidR="00E56888" w:rsidRPr="00D76ED0" w:rsidP="006132E1" w14:paraId="23020915" w14:textId="77777777">
      <w:pPr>
        <w:pStyle w:val="bullets"/>
      </w:pPr>
      <w:r w:rsidRPr="00D76ED0">
        <w:t>PowerPoint presentations</w:t>
      </w:r>
    </w:p>
    <w:p w:rsidR="00E56888" w:rsidRPr="00D76ED0" w:rsidP="006132E1" w14:paraId="2023303D" w14:textId="77777777">
      <w:pPr>
        <w:pStyle w:val="bullets"/>
      </w:pPr>
      <w:r w:rsidRPr="00D76ED0">
        <w:t>Social media</w:t>
      </w:r>
    </w:p>
    <w:p w:rsidR="00DC1F8A" w:rsidRPr="00D76ED0" w:rsidP="006132E1" w14:paraId="00FE6430" w14:textId="77777777">
      <w:pPr>
        <w:pStyle w:val="bullets"/>
      </w:pPr>
      <w:r w:rsidRPr="00D76ED0">
        <w:t>Testimonials</w:t>
      </w:r>
    </w:p>
    <w:p w:rsidR="00E56888" w:rsidRPr="00D76ED0" w:rsidP="006132E1" w14:paraId="3A56389D" w14:textId="2FCE92C2">
      <w:pPr>
        <w:pStyle w:val="bullets"/>
      </w:pPr>
      <w:r w:rsidRPr="00D76ED0">
        <w:t>Videos</w:t>
      </w:r>
    </w:p>
    <w:p w:rsidR="00456F22" w:rsidRPr="00D76ED0" w:rsidP="00456F22" w14:paraId="22E0ECBA" w14:textId="6E17DC89">
      <w:pPr>
        <w:pStyle w:val="body"/>
      </w:pPr>
      <w:r w:rsidRPr="00D76ED0">
        <w:t>The goal is to reach all employees</w:t>
      </w:r>
      <w:r w:rsidR="00E063D0">
        <w:t>,</w:t>
      </w:r>
      <w:r w:rsidRPr="00D76ED0">
        <w:t xml:space="preserve"> so keep in mind information consumption differences between </w:t>
      </w:r>
      <w:r w:rsidR="0067567F">
        <w:t>on-site</w:t>
      </w:r>
      <w:r w:rsidRPr="00D76ED0" w:rsidR="0067567F">
        <w:t xml:space="preserve"> </w:t>
      </w:r>
      <w:r w:rsidRPr="00D76ED0">
        <w:t>employees, non-wired employees and remote employees. A communications strategy that leverages multiple channels can be most effective at informing and engaging employees.</w:t>
      </w:r>
    </w:p>
    <w:p w:rsidR="00FA7009" w:rsidRPr="00D76ED0" w:rsidP="00FA7009" w14:paraId="21245917" w14:textId="742FD04A">
      <w:pPr>
        <w:pStyle w:val="Heading1"/>
        <w:rPr>
          <w:b w:val="0"/>
          <w:i/>
        </w:rPr>
      </w:pPr>
      <w:r w:rsidRPr="00D76ED0">
        <w:rPr>
          <w:b w:val="0"/>
          <w:i/>
        </w:rPr>
        <w:t>Listening</w:t>
      </w:r>
    </w:p>
    <w:p w:rsidR="00EF786C" w:rsidRPr="00D76ED0" w:rsidP="00EF786C" w14:paraId="2BB7B393" w14:textId="3BB6AE2B">
      <w:pPr>
        <w:pStyle w:val="body"/>
      </w:pPr>
      <w:r w:rsidRPr="00D76ED0">
        <w:t xml:space="preserve">Listening to employees is just as important as what employers are communicating. It’s crucial not to ignore employees’ concerns about the COVID-19 vaccine. </w:t>
      </w:r>
      <w:r w:rsidRPr="00D76ED0" w:rsidR="00DC1F8A">
        <w:t>Identify a point person at the organization who can field and address questions or concerns</w:t>
      </w:r>
      <w:r w:rsidRPr="00D76ED0" w:rsidR="00C93867">
        <w:t xml:space="preserve">—and </w:t>
      </w:r>
      <w:r w:rsidRPr="00D76ED0" w:rsidR="002C6285">
        <w:t>share information</w:t>
      </w:r>
      <w:r w:rsidRPr="00D76ED0" w:rsidR="00157281">
        <w:t xml:space="preserve"> </w:t>
      </w:r>
      <w:r w:rsidRPr="00D76ED0" w:rsidR="002C6285">
        <w:t>i</w:t>
      </w:r>
      <w:r w:rsidRPr="00D76ED0" w:rsidR="00157281">
        <w:t>n</w:t>
      </w:r>
      <w:r w:rsidRPr="00D76ED0" w:rsidR="002C6285">
        <w:t xml:space="preserve"> response to</w:t>
      </w:r>
      <w:r w:rsidRPr="00D76ED0" w:rsidR="00157281">
        <w:t xml:space="preserve"> those concerns and questions. </w:t>
      </w:r>
      <w:r w:rsidRPr="00D76ED0" w:rsidR="004D3DA4">
        <w:t>Two-way communication is especially important if</w:t>
      </w:r>
      <w:r w:rsidRPr="00D76ED0" w:rsidR="00157281">
        <w:t xml:space="preserve"> the workforce is in different locations or working remotely</w:t>
      </w:r>
      <w:r w:rsidRPr="00D76ED0" w:rsidR="004D3DA4">
        <w:t xml:space="preserve">. Everyone needs to be on the same page, and everyone needs to feel informed and heard. </w:t>
      </w:r>
      <w:r w:rsidRPr="00D76ED0">
        <w:t xml:space="preserve">Not only is it </w:t>
      </w:r>
      <w:r w:rsidRPr="00D76ED0" w:rsidR="00DC1F8A">
        <w:t>critical</w:t>
      </w:r>
      <w:r w:rsidRPr="00D76ED0">
        <w:t xml:space="preserve"> to be in touch with how the workforce fee</w:t>
      </w:r>
      <w:r w:rsidRPr="00D76ED0" w:rsidR="004D3DA4">
        <w:t>ls</w:t>
      </w:r>
      <w:r w:rsidRPr="00D76ED0">
        <w:t xml:space="preserve">, but tailored content can help increase employee buy-in. </w:t>
      </w:r>
      <w:r w:rsidRPr="00D76ED0" w:rsidR="004025E5">
        <w:t>It’s important for employers to d</w:t>
      </w:r>
      <w:r w:rsidRPr="00D76ED0">
        <w:t xml:space="preserve">emonstrate that </w:t>
      </w:r>
      <w:r w:rsidRPr="00D76ED0" w:rsidR="004025E5">
        <w:t>they’re</w:t>
      </w:r>
      <w:r w:rsidRPr="00D76ED0">
        <w:t xml:space="preserve"> listening </w:t>
      </w:r>
      <w:r w:rsidRPr="00D76ED0" w:rsidR="00680528">
        <w:t xml:space="preserve">to their employees </w:t>
      </w:r>
      <w:r w:rsidRPr="00D76ED0">
        <w:t>and truly care</w:t>
      </w:r>
      <w:r w:rsidRPr="00D76ED0" w:rsidR="004025E5">
        <w:t xml:space="preserve"> about </w:t>
      </w:r>
      <w:r w:rsidRPr="00D76ED0" w:rsidR="00680528">
        <w:t>them.</w:t>
      </w:r>
    </w:p>
    <w:p w:rsidR="00F95E3D" w:rsidRPr="00D76ED0" w:rsidP="00F95E3D" w14:paraId="4170D788" w14:textId="77777777">
      <w:pPr>
        <w:pStyle w:val="Heading1"/>
      </w:pPr>
      <w:r w:rsidRPr="00D76ED0">
        <w:t>When to Communicate</w:t>
      </w:r>
    </w:p>
    <w:p w:rsidR="006A73F5" w:rsidRPr="00D76ED0" w:rsidP="00F95E3D" w14:paraId="2109610A" w14:textId="130850EB">
      <w:pPr>
        <w:pStyle w:val="body"/>
      </w:pPr>
      <w:r w:rsidRPr="00D76ED0">
        <w:t>There is no better time than n</w:t>
      </w:r>
      <w:r w:rsidRPr="00D76ED0" w:rsidR="004025E5">
        <w:t>ow</w:t>
      </w:r>
      <w:r w:rsidRPr="00D76ED0" w:rsidR="00456F22">
        <w:t xml:space="preserve"> </w:t>
      </w:r>
      <w:r w:rsidRPr="00D76ED0" w:rsidR="004025E5">
        <w:t xml:space="preserve">to </w:t>
      </w:r>
      <w:r w:rsidRPr="00D76ED0">
        <w:t xml:space="preserve">start planning employee </w:t>
      </w:r>
      <w:r w:rsidRPr="00D76ED0" w:rsidR="004025E5">
        <w:t>communicat</w:t>
      </w:r>
      <w:r w:rsidRPr="00D76ED0">
        <w:t xml:space="preserve">ions </w:t>
      </w:r>
      <w:r w:rsidRPr="00D76ED0" w:rsidR="004025E5">
        <w:t>about COVID-19 vaccines.</w:t>
      </w:r>
      <w:r w:rsidRPr="00D76ED0" w:rsidR="00A807A7">
        <w:t xml:space="preserve"> It’ll be some time until the general public receive</w:t>
      </w:r>
      <w:r w:rsidRPr="00D76ED0" w:rsidR="00680528">
        <w:t>s</w:t>
      </w:r>
      <w:r w:rsidRPr="00D76ED0" w:rsidR="00A807A7">
        <w:t xml:space="preserve"> access to COVID-19 vaccines, but it’s important to start laying groundwork now with employees. It’s all</w:t>
      </w:r>
      <w:r w:rsidRPr="00D76ED0" w:rsidR="006132E1">
        <w:t xml:space="preserve"> </w:t>
      </w:r>
      <w:r w:rsidRPr="00D76ED0" w:rsidR="00A807A7">
        <w:t>about meeting employees where they are</w:t>
      </w:r>
      <w:r w:rsidRPr="00D76ED0" w:rsidR="006132E1">
        <w:t xml:space="preserve"> and starting the conversation. Use this time</w:t>
      </w:r>
      <w:r w:rsidRPr="00D76ED0">
        <w:t xml:space="preserve"> to </w:t>
      </w:r>
      <w:r w:rsidRPr="00D76ED0" w:rsidR="006132E1">
        <w:t xml:space="preserve">be </w:t>
      </w:r>
      <w:r w:rsidRPr="00D76ED0">
        <w:t xml:space="preserve">thoughtful, transparent and </w:t>
      </w:r>
      <w:r w:rsidRPr="00D76ED0" w:rsidR="006132E1">
        <w:t xml:space="preserve">sympathetic to employees’ </w:t>
      </w:r>
      <w:r w:rsidRPr="00D76ED0">
        <w:t xml:space="preserve">current </w:t>
      </w:r>
      <w:r w:rsidRPr="00D76ED0" w:rsidR="006132E1">
        <w:t>concerns.</w:t>
      </w:r>
      <w:r w:rsidRPr="00D76ED0">
        <w:t xml:space="preserve"> </w:t>
      </w:r>
    </w:p>
    <w:p w:rsidR="00F95E3D" w:rsidRPr="00D76ED0" w:rsidP="00F95E3D" w14:paraId="7FDC6DEF" w14:textId="77777777">
      <w:pPr>
        <w:pStyle w:val="body"/>
      </w:pPr>
      <w:r w:rsidRPr="00D76ED0">
        <w:t>Employer</w:t>
      </w:r>
      <w:r w:rsidRPr="00D76ED0" w:rsidR="00680528">
        <w:t>s</w:t>
      </w:r>
      <w:r w:rsidRPr="00D76ED0">
        <w:t xml:space="preserve"> could start with communicating that they are carefully monitoring the availability of COVID-19 vaccines and highlight how vaccines will positively impact the</w:t>
      </w:r>
      <w:r w:rsidRPr="00D76ED0" w:rsidR="00680528">
        <w:t>ir</w:t>
      </w:r>
      <w:r w:rsidRPr="00D76ED0">
        <w:t xml:space="preserve"> workplace and other organization needs. Most importantly, listening to and addressing employee concerns will ultimately help build that necessary vaccination buy-in.</w:t>
      </w:r>
    </w:p>
    <w:p w:rsidR="00F95E3D" w:rsidRPr="00D76ED0" w:rsidP="00F95E3D" w14:paraId="46725798" w14:textId="77777777">
      <w:pPr>
        <w:pStyle w:val="Heading1"/>
      </w:pPr>
      <w:r w:rsidRPr="00D76ED0">
        <w:t>For More Information</w:t>
      </w:r>
    </w:p>
    <w:p w:rsidR="00536A7B" w:rsidRPr="00D76ED0" w:rsidP="00B557A7" w14:paraId="2B97401B" w14:textId="77777777">
      <w:pPr>
        <w:pStyle w:val="body"/>
      </w:pPr>
      <w:r w:rsidRPr="00D76ED0">
        <w:t>In addition to the considerations above, employers should consult</w:t>
      </w:r>
      <w:r w:rsidRPr="00D76ED0" w:rsidR="00542EAB">
        <w:t xml:space="preserve"> local</w:t>
      </w:r>
      <w:r w:rsidRPr="00D76ED0">
        <w:t xml:space="preserve"> legal counsel to determine whether there are unique risks to consider for their specific organization</w:t>
      </w:r>
      <w:r w:rsidRPr="00D76ED0" w:rsidR="00680528">
        <w:t xml:space="preserve"> and industry.</w:t>
      </w:r>
    </w:p>
    <w:p w:rsidR="00B557A7" w:rsidRPr="00D76ED0" w:rsidP="00B557A7" w14:paraId="64831623" w14:textId="77777777">
      <w:pPr>
        <w:pStyle w:val="body"/>
      </w:pPr>
      <w:r w:rsidRPr="00D76ED0">
        <w:t xml:space="preserve">Employers are </w:t>
      </w:r>
      <w:r w:rsidRPr="00D76ED0" w:rsidR="00D94658">
        <w:t>playing a vital role in helping promote</w:t>
      </w:r>
      <w:r w:rsidRPr="00D76ED0">
        <w:t xml:space="preserve"> COVID-19 vaccines. </w:t>
      </w:r>
      <w:r w:rsidRPr="00D76ED0">
        <w:t>For more information on the pandemic and keeping the workforce safe and informed, contact us today.</w:t>
      </w:r>
    </w:p>
    <w:sectPr w:rsidSect="007C588E">
      <w:headerReference w:type="first" r:id="rId9"/>
      <w:footerReference w:type="first" r:id="rId10"/>
      <w:pgSz w:w="12240" w:h="15840"/>
      <w:pgMar w:top="2160" w:right="720" w:bottom="1872" w:left="720" w:header="720" w:footer="720" w:gutter="0"/>
      <w:cols w:num="2" w:space="720"/>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5358F3" w14:paraId="440D1E82" w14:textId="77777777">
    <w:pPr>
      <w:pStyle w:val="Footer"/>
    </w:pPr>
    <w:r>
      <w:rPr>
        <w:noProof/>
      </w:rPr>
      <mc:AlternateContent>
        <mc:Choice Requires="wps">
          <w:drawing>
            <wp:anchor distT="0" distB="0" distL="114300" distR="114300" simplePos="0" relativeHeight="251658240" behindDoc="0" locked="0" layoutInCell="1" allowOverlap="1">
              <wp:simplePos x="0" y="0"/>
              <wp:positionH relativeFrom="margin">
                <wp:align>center</wp:align>
              </wp:positionH>
              <wp:positionV relativeFrom="paragraph">
                <wp:posOffset>-125095</wp:posOffset>
              </wp:positionV>
              <wp:extent cx="6858000" cy="295910"/>
              <wp:effectExtent l="0" t="0" r="0" b="0"/>
              <wp:wrapNone/>
              <wp:docPr id="7" name="Text Box 7"/>
              <wp:cNvGraphicFramePr/>
              <a:graphic xmlns:a="http://schemas.openxmlformats.org/drawingml/2006/main">
                <a:graphicData uri="http://schemas.microsoft.com/office/word/2010/wordprocessingShape">
                  <wps:wsp xmlns:wps="http://schemas.microsoft.com/office/word/2010/wordprocessingShape">
                    <wps:cNvSpPr txBox="1"/>
                    <wps:spPr>
                      <a:xfrm>
                        <a:off x="0" y="0"/>
                        <a:ext cx="6858000" cy="295910"/>
                      </a:xfrm>
                      <a:prstGeom prst="rect">
                        <a:avLst/>
                      </a:prstGeom>
                      <a:noFill/>
                      <a:ln w="6350">
                        <a:noFill/>
                      </a:ln>
                    </wps:spPr>
                    <wps:txbx>
                      <w:txbxContent>
                        <w:p w:rsidR="005358F3" w:rsidRPr="00E027F6" w:rsidP="005358F3" w14:textId="77777777">
                          <w:pPr>
                            <w:jc w:val="center"/>
                            <w:rPr>
                              <w:rFonts w:asciiTheme="majorHAnsi" w:hAnsiTheme="majorHAnsi" w:cstheme="majorHAnsi"/>
                              <w:color w:val="FFFFFF"/>
                              <w:sz w:val="12"/>
                              <w:szCs w:val="12"/>
                            </w:rPr>
                          </w:pPr>
                          <w:r w:rsidRPr="00E027F6">
                            <w:rPr>
                              <w:rFonts w:asciiTheme="majorHAnsi" w:hAnsiTheme="majorHAnsi" w:cstheme="majorHAnsi"/>
                              <w:sz w:val="12"/>
                              <w:szCs w:val="12"/>
                            </w:rPr>
                            <w:t>This HR Insights is not intended to be exhaustive nor should any discussion or opinions be construed</w:t>
                          </w:r>
                          <w:r w:rsidR="008F034D">
                            <w:rPr>
                              <w:rFonts w:asciiTheme="majorHAnsi" w:hAnsiTheme="majorHAnsi" w:cstheme="majorHAnsi"/>
                              <w:sz w:val="12"/>
                              <w:szCs w:val="12"/>
                            </w:rPr>
                            <w:t xml:space="preserve"> as professional advice. </w:t>
                          </w:r>
                          <w:r w:rsidR="002A0EB6">
                            <w:rPr>
                              <w:rFonts w:asciiTheme="majorHAnsi" w:hAnsiTheme="majorHAnsi" w:cstheme="majorHAnsi"/>
                              <w:sz w:val="12"/>
                              <w:szCs w:val="12"/>
                            </w:rPr>
                            <w:t xml:space="preserve">© </w:t>
                          </w:r>
                          <w:r w:rsidR="003427A1">
                            <w:rPr>
                              <w:rFonts w:asciiTheme="majorHAnsi" w:hAnsiTheme="majorHAnsi" w:cstheme="majorHAnsi"/>
                              <w:sz w:val="12"/>
                              <w:szCs w:val="12"/>
                            </w:rPr>
                            <w:t>202</w:t>
                          </w:r>
                          <w:r w:rsidR="00A07407">
                            <w:rPr>
                              <w:rFonts w:asciiTheme="majorHAnsi" w:hAnsiTheme="majorHAnsi" w:cstheme="majorHAnsi"/>
                              <w:sz w:val="12"/>
                              <w:szCs w:val="12"/>
                            </w:rPr>
                            <w:t>1</w:t>
                          </w:r>
                          <w:r w:rsidRPr="00E027F6">
                            <w:rPr>
                              <w:rFonts w:asciiTheme="majorHAnsi" w:hAnsiTheme="majorHAnsi" w:cstheme="majorHAnsi"/>
                              <w:sz w:val="12"/>
                              <w:szCs w:val="12"/>
                            </w:rPr>
                            <w:t xml:space="preserve"> Zywave, Inc. All rights </w:t>
                          </w:r>
                          <w:r w:rsidRPr="00E027F6" w:rsidR="00B11423">
                            <w:rPr>
                              <w:rFonts w:asciiTheme="majorHAnsi" w:hAnsiTheme="majorHAnsi" w:cstheme="majorHAnsi"/>
                              <w:sz w:val="12"/>
                              <w:szCs w:val="12"/>
                            </w:rPr>
                            <w:t>reserved</w:t>
                          </w:r>
                          <w:r w:rsidR="00B11423">
                            <w:rPr>
                              <w:rFonts w:asciiTheme="majorHAnsi" w:hAnsiTheme="majorHAnsi" w:cstheme="majorHAnsi"/>
                              <w:sz w:val="12"/>
                              <w:szCs w:val="12"/>
                            </w:rPr>
                            <w:t>.</w:t>
                          </w:r>
                        </w:p>
                        <w:p w:rsidR="005358F3" w:rsidRPr="005358F3" w:rsidP="005358F3" w14:textId="77777777">
                          <w:pPr>
                            <w:jc w:val="center"/>
                            <w:rPr>
                              <w:rFonts w:asciiTheme="majorHAnsi" w:hAnsiTheme="majorHAnsi" w:cstheme="majorHAnsi"/>
                            </w:rPr>
                          </w:pPr>
                        </w:p>
                      </w:txbxContent>
                    </wps:txbx>
                    <wps:bodyPr rot="0" spcFirstLastPara="0" vertOverflow="overflow" horzOverflow="overflow" vert="horz" wrap="square"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7" o:spid="_x0000_s2049" type="#_x0000_t202" style="width:540pt;height:23.3pt;margin-top:-9.85pt;margin-left:0;mso-height-percent:0;mso-height-relative:margin;mso-position-horizontal:center;mso-position-horizontal-relative:margin;mso-width-percent:0;mso-width-relative:margin;mso-wrap-distance-bottom:0;mso-wrap-distance-left:9pt;mso-wrap-distance-right:9pt;mso-wrap-distance-top:0;mso-wrap-style:square;position:absolute;visibility:visible;v-text-anchor:top;z-index:251659264" filled="f" stroked="f" strokeweight="0.5pt">
              <v:textbox>
                <w:txbxContent>
                  <w:p w:rsidR="005358F3" w:rsidRPr="00E027F6" w:rsidP="005358F3" w14:paraId="6B0A0169" w14:textId="77777777">
                    <w:pPr>
                      <w:jc w:val="center"/>
                      <w:rPr>
                        <w:rFonts w:asciiTheme="majorHAnsi" w:hAnsiTheme="majorHAnsi" w:cstheme="majorHAnsi"/>
                        <w:color w:val="FFFFFF"/>
                        <w:sz w:val="12"/>
                        <w:szCs w:val="12"/>
                      </w:rPr>
                    </w:pPr>
                    <w:r w:rsidRPr="00E027F6">
                      <w:rPr>
                        <w:rFonts w:asciiTheme="majorHAnsi" w:hAnsiTheme="majorHAnsi" w:cstheme="majorHAnsi"/>
                        <w:sz w:val="12"/>
                        <w:szCs w:val="12"/>
                      </w:rPr>
                      <w:t>This HR Insights is not intended to be exhaustive nor should any discussion or opinions be construed</w:t>
                    </w:r>
                    <w:r w:rsidR="008F034D">
                      <w:rPr>
                        <w:rFonts w:asciiTheme="majorHAnsi" w:hAnsiTheme="majorHAnsi" w:cstheme="majorHAnsi"/>
                        <w:sz w:val="12"/>
                        <w:szCs w:val="12"/>
                      </w:rPr>
                      <w:t xml:space="preserve"> as professional advice. </w:t>
                    </w:r>
                    <w:r w:rsidR="002A0EB6">
                      <w:rPr>
                        <w:rFonts w:asciiTheme="majorHAnsi" w:hAnsiTheme="majorHAnsi" w:cstheme="majorHAnsi"/>
                        <w:sz w:val="12"/>
                        <w:szCs w:val="12"/>
                      </w:rPr>
                      <w:t xml:space="preserve">© </w:t>
                    </w:r>
                    <w:r w:rsidR="003427A1">
                      <w:rPr>
                        <w:rFonts w:asciiTheme="majorHAnsi" w:hAnsiTheme="majorHAnsi" w:cstheme="majorHAnsi"/>
                        <w:sz w:val="12"/>
                        <w:szCs w:val="12"/>
                      </w:rPr>
                      <w:t>202</w:t>
                    </w:r>
                    <w:r w:rsidR="00A07407">
                      <w:rPr>
                        <w:rFonts w:asciiTheme="majorHAnsi" w:hAnsiTheme="majorHAnsi" w:cstheme="majorHAnsi"/>
                        <w:sz w:val="12"/>
                        <w:szCs w:val="12"/>
                      </w:rPr>
                      <w:t>1</w:t>
                    </w:r>
                    <w:r w:rsidRPr="00E027F6">
                      <w:rPr>
                        <w:rFonts w:asciiTheme="majorHAnsi" w:hAnsiTheme="majorHAnsi" w:cstheme="majorHAnsi"/>
                        <w:sz w:val="12"/>
                        <w:szCs w:val="12"/>
                      </w:rPr>
                      <w:t xml:space="preserve"> Zywave, Inc. All rights </w:t>
                    </w:r>
                    <w:r w:rsidRPr="00E027F6" w:rsidR="00B11423">
                      <w:rPr>
                        <w:rFonts w:asciiTheme="majorHAnsi" w:hAnsiTheme="majorHAnsi" w:cstheme="majorHAnsi"/>
                        <w:sz w:val="12"/>
                        <w:szCs w:val="12"/>
                      </w:rPr>
                      <w:t>reserved</w:t>
                    </w:r>
                    <w:r w:rsidR="00B11423">
                      <w:rPr>
                        <w:rFonts w:asciiTheme="majorHAnsi" w:hAnsiTheme="majorHAnsi" w:cstheme="majorHAnsi"/>
                        <w:sz w:val="12"/>
                        <w:szCs w:val="12"/>
                      </w:rPr>
                      <w:t>.</w:t>
                    </w:r>
                  </w:p>
                  <w:p w:rsidR="005358F3" w:rsidRPr="005358F3" w:rsidP="005358F3" w14:paraId="79E51B4B" w14:textId="77777777">
                    <w:pPr>
                      <w:jc w:val="center"/>
                      <w:rPr>
                        <w:rFonts w:asciiTheme="majorHAnsi" w:hAnsiTheme="majorHAnsi" w:cstheme="majorHAnsi"/>
                      </w:rPr>
                    </w:pPr>
                  </w:p>
                </w:txbxContent>
              </v:textbox>
              <w10:wrap anchorx="margin"/>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5358F3" w14:paraId="22CFFA62" w14:textId="77777777">
    <w:pPr>
      <w:pStyle w:val="Foote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5236A4" w14:paraId="24E17C91" w14:textId="77777777">
    <w:pPr>
      <w:pStyle w:val="Header"/>
    </w:pPr>
    <w:r>
      <w:rPr>
        <w:noProof/>
      </w:rPr>
      <w:drawing>
        <wp:anchor distT="0" distB="0" distL="114300" distR="114300" simplePos="0" relativeHeight="251662336" behindDoc="1" locked="0" layoutInCell="1" allowOverlap="1">
          <wp:simplePos x="0" y="0"/>
          <wp:positionH relativeFrom="page">
            <wp:posOffset>0</wp:posOffset>
          </wp:positionH>
          <wp:positionV relativeFrom="paragraph">
            <wp:posOffset>-457200</wp:posOffset>
          </wp:positionV>
          <wp:extent cx="7772090" cy="10058400"/>
          <wp:effectExtent l="0" t="0" r="635"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HR Insights header-01.jpg"/>
                  <pic:cNvPicPr/>
                </pic:nvPicPr>
                <pic:blipFill>
                  <a:blip xmlns:r="http://schemas.openxmlformats.org/officeDocument/2006/relationships" r:embed="rId1" cstate="print">
                    <a:extLst>
                      <a:ext xmlns:a="http://schemas.openxmlformats.org/drawingml/2006/main" uri="{28A0092B-C50C-407E-A947-70E740481C1C}">
                        <a14:useLocalDpi xmlns:a14="http://schemas.microsoft.com/office/drawing/2010/main" val="0"/>
                      </a:ext>
                    </a:extLst>
                  </a:blip>
                  <a:stretch>
                    <a:fillRect/>
                  </a:stretch>
                </pic:blipFill>
                <pic:spPr>
                  <a:xfrm>
                    <a:off x="0" y="0"/>
                    <a:ext cx="7772090" cy="10058400"/>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5A3634" w:rsidP="00772918" w14:paraId="06B8223D" w14:textId="77777777">
    <w:pPr>
      <w:pStyle w:val="Header"/>
      <w:tabs>
        <w:tab w:val="clear" w:pos="9360"/>
      </w:tabs>
    </w:pPr>
    <w:r>
      <w:rPr>
        <w:noProof/>
      </w:rPr>
      <w:drawing>
        <wp:anchor distT="0" distB="0" distL="114300" distR="114300" simplePos="0" relativeHeight="251660288" behindDoc="1" locked="0" layoutInCell="1" allowOverlap="1">
          <wp:simplePos x="0" y="0"/>
          <wp:positionH relativeFrom="page">
            <wp:align>left</wp:align>
          </wp:positionH>
          <wp:positionV relativeFrom="paragraph">
            <wp:posOffset>-457200</wp:posOffset>
          </wp:positionV>
          <wp:extent cx="7772400" cy="10058400"/>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HR Insights 4-01.jpg"/>
                  <pic:cNvPicPr/>
                </pic:nvPicPr>
                <pic:blipFill>
                  <a:blip xmlns:r="http://schemas.openxmlformats.org/officeDocument/2006/relationships" r:embed="rId1" cstate="print">
                    <a:extLst>
                      <a:ext xmlns:a="http://schemas.openxmlformats.org/drawingml/2006/main" uri="{28A0092B-C50C-407E-A947-70E740481C1C}">
                        <a14:useLocalDpi xmlns:a14="http://schemas.microsoft.com/office/drawing/2010/main" val="0"/>
                      </a:ext>
                    </a:extLst>
                  </a:blip>
                  <a:stretch>
                    <a:fillRect/>
                  </a:stretch>
                </pic:blipFill>
                <pic:spPr>
                  <a:xfrm>
                    <a:off x="0" y="0"/>
                    <a:ext cx="7772400" cy="10058400"/>
                  </a:xfrm>
                  <a:prstGeom prst="rect">
                    <a:avLst/>
                  </a:prstGeom>
                </pic:spPr>
              </pic:pic>
            </a:graphicData>
          </a:graphic>
          <wp14:sizeRelH relativeFrom="margin">
            <wp14:pctWidth>0</wp14:pctWidth>
          </wp14:sizeRelH>
          <wp14:sizeRelV relativeFrom="margin">
            <wp14:pctHeight>0</wp14:pctHeight>
          </wp14:sizeRelV>
        </wp:anchor>
      </w:drawing>
    </w: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5A3634" w:rsidP="00772918" w14:paraId="447F6E96" w14:textId="77777777">
    <w:pPr>
      <w:pStyle w:val="Header"/>
      <w:tabs>
        <w:tab w:val="clear" w:pos="9360"/>
      </w:tabs>
    </w:pPr>
    <w:r>
      <w:rPr>
        <w:noProof/>
      </w:rPr>
      <w:drawing>
        <wp:anchor distT="0" distB="0" distL="114300" distR="114300" simplePos="0" relativeHeight="251661312" behindDoc="1" locked="0" layoutInCell="1" allowOverlap="1">
          <wp:simplePos x="0" y="0"/>
          <wp:positionH relativeFrom="page">
            <wp:align>left</wp:align>
          </wp:positionH>
          <wp:positionV relativeFrom="paragraph">
            <wp:posOffset>-457200</wp:posOffset>
          </wp:positionV>
          <wp:extent cx="7772090" cy="10058400"/>
          <wp:effectExtent l="0" t="0" r="635" b="0"/>
          <wp:wrapNone/>
          <wp:docPr id="151687220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4538336" name="HR Insights header-01.jpg"/>
                  <pic:cNvPicPr/>
                </pic:nvPicPr>
                <pic:blipFill>
                  <a:blip xmlns:r="http://schemas.openxmlformats.org/officeDocument/2006/relationships" r:embed="rId1" cstate="print">
                    <a:extLst>
                      <a:ext xmlns:a="http://schemas.openxmlformats.org/drawingml/2006/main" uri="{28A0092B-C50C-407E-A947-70E740481C1C}">
                        <a14:useLocalDpi xmlns:a14="http://schemas.microsoft.com/office/drawing/2010/main" val="0"/>
                      </a:ext>
                    </a:extLst>
                  </a:blip>
                  <a:stretch>
                    <a:fillRect/>
                  </a:stretch>
                </pic:blipFill>
                <pic:spPr>
                  <a:xfrm>
                    <a:off x="0" y="0"/>
                    <a:ext cx="7772090" cy="100584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abstractNum w:abstractNumId="0">
    <w:nsid w:val="00073D9A"/>
    <w:multiLevelType w:val="hybridMultilevel"/>
    <w:tmpl w:val="020263F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
    <w:nsid w:val="014E3B96"/>
    <w:multiLevelType w:val="multilevel"/>
    <w:tmpl w:val="DA80FE46"/>
    <w:numStyleLink w:val="Bulletedlist"/>
    <w:lvl w:ilvl="0">
      <w:start w:val="1"/>
      <w:numFmt w:val="decimal"/>
      <w:lvlJc w:val="left"/>
    </w:lvl>
    <w:lvl w:ilvl="1">
      <w:start w:val="1"/>
      <w:numFmt w:val="decimal"/>
      <w:lvlJc w:val="left"/>
    </w:lvl>
    <w:lvl w:ilvl="2">
      <w:start w:val="1"/>
      <w:numFmt w:val="decimal"/>
      <w:lvlJc w:val="left"/>
    </w:lvl>
    <w:lvl w:ilvl="3">
      <w:start w:val="1"/>
      <w:numFmt w:val="decimal"/>
      <w:lvlJc w:val="left"/>
    </w:lvl>
    <w:lvl w:ilvl="4">
      <w:start w:val="1"/>
      <w:numFmt w:val="decimal"/>
      <w:lvlJc w:val="left"/>
    </w:lvl>
    <w:lvl w:ilvl="5">
      <w:start w:val="1"/>
      <w:numFmt w:val="decimal"/>
      <w:lvlJc w:val="left"/>
    </w:lvl>
    <w:lvl w:ilvl="6">
      <w:start w:val="1"/>
      <w:numFmt w:val="decimal"/>
      <w:lvlJc w:val="left"/>
    </w:lvl>
    <w:lvl w:ilvl="7">
      <w:start w:val="1"/>
      <w:numFmt w:val="decimal"/>
      <w:lvlJc w:val="left"/>
    </w:lvl>
    <w:lvl w:ilvl="8">
      <w:start w:val="1"/>
      <w:numFmt w:val="decimal"/>
      <w:lvlJc w:val="left"/>
    </w:lvl>
  </w:abstractNum>
  <w:abstractNum w:abstractNumId="2">
    <w:nsid w:val="03FE4E69"/>
    <w:multiLevelType w:val="hybridMultilevel"/>
    <w:tmpl w:val="8EB0889E"/>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
    <w:nsid w:val="15FE6F36"/>
    <w:multiLevelType w:val="hybridMultilevel"/>
    <w:tmpl w:val="60946DC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
    <w:nsid w:val="25DA461F"/>
    <w:multiLevelType w:val="hybridMultilevel"/>
    <w:tmpl w:val="AEBACC3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
    <w:nsid w:val="310666EF"/>
    <w:multiLevelType w:val="multilevel"/>
    <w:tmpl w:val="DA80FE46"/>
    <w:numStyleLink w:val="Bulletedlist"/>
    <w:lvl w:ilvl="0">
      <w:start w:val="1"/>
      <w:numFmt w:val="decimal"/>
      <w:lvlJc w:val="left"/>
    </w:lvl>
    <w:lvl w:ilvl="1">
      <w:start w:val="1"/>
      <w:numFmt w:val="decimal"/>
      <w:lvlJc w:val="left"/>
    </w:lvl>
    <w:lvl w:ilvl="2">
      <w:start w:val="1"/>
      <w:numFmt w:val="decimal"/>
      <w:lvlJc w:val="left"/>
    </w:lvl>
    <w:lvl w:ilvl="3">
      <w:start w:val="1"/>
      <w:numFmt w:val="decimal"/>
      <w:lvlJc w:val="left"/>
    </w:lvl>
    <w:lvl w:ilvl="4">
      <w:start w:val="1"/>
      <w:numFmt w:val="decimal"/>
      <w:lvlJc w:val="left"/>
    </w:lvl>
    <w:lvl w:ilvl="5">
      <w:start w:val="1"/>
      <w:numFmt w:val="decimal"/>
      <w:lvlJc w:val="left"/>
    </w:lvl>
    <w:lvl w:ilvl="6">
      <w:start w:val="1"/>
      <w:numFmt w:val="decimal"/>
      <w:lvlJc w:val="left"/>
    </w:lvl>
    <w:lvl w:ilvl="7">
      <w:start w:val="1"/>
      <w:numFmt w:val="decimal"/>
      <w:lvlJc w:val="left"/>
    </w:lvl>
    <w:lvl w:ilvl="8">
      <w:start w:val="1"/>
      <w:numFmt w:val="decimal"/>
      <w:lvlJc w:val="left"/>
    </w:lvl>
  </w:abstractNum>
  <w:abstractNum w:abstractNumId="6">
    <w:nsid w:val="31E26D0E"/>
    <w:multiLevelType w:val="hybridMultilevel"/>
    <w:tmpl w:val="F20A2BD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7">
    <w:nsid w:val="360B12CF"/>
    <w:multiLevelType w:val="multilevel"/>
    <w:tmpl w:val="DA80FE46"/>
    <w:styleLink w:val="Bulletedlist"/>
    <w:lvl w:ilvl="0">
      <w:start w:val="1"/>
      <w:numFmt w:val="bullet"/>
      <w:lvlText w:val=""/>
      <w:lvlJc w:val="left"/>
      <w:pPr>
        <w:ind w:left="720" w:hanging="360"/>
      </w:pPr>
      <w:rPr>
        <w:rFonts w:ascii="Symbol" w:hAnsi="Symbol" w:hint="default"/>
        <w:color w:val="2B81BB"/>
      </w:rPr>
    </w:lvl>
    <w:lvl w:ilvl="1">
      <w:start w:val="1"/>
      <w:numFmt w:val="bullet"/>
      <w:lvlText w:val=""/>
      <w:lvlJc w:val="left"/>
      <w:pPr>
        <w:ind w:left="1440" w:hanging="360"/>
      </w:pPr>
      <w:rPr>
        <w:rFonts w:ascii="Wingdings" w:hAnsi="Wingdings" w:hint="default"/>
        <w:color w:val="2B81BB"/>
      </w:rPr>
    </w:lvl>
    <w:lvl w:ilvl="2">
      <w:start w:val="1"/>
      <w:numFmt w:val="bullet"/>
      <w:lvlText w:val=""/>
      <w:lvlJc w:val="left"/>
      <w:pPr>
        <w:ind w:left="2160" w:hanging="360"/>
      </w:pPr>
      <w:rPr>
        <w:rFonts w:ascii="Symbol" w:hAnsi="Symbol" w:hint="default"/>
        <w:b/>
        <w:i w:val="0"/>
        <w:color w:val="2B81BB"/>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nsid w:val="46AA2200"/>
    <w:multiLevelType w:val="multilevel"/>
    <w:tmpl w:val="8326F16A"/>
    <w:lvl w:ilvl="0">
      <w:start w:val="1"/>
      <w:numFmt w:val="bullet"/>
      <w:pStyle w:val="bullets"/>
      <w:lvlText w:val=""/>
      <w:lvlJc w:val="left"/>
      <w:pPr>
        <w:ind w:left="720" w:hanging="360"/>
      </w:pPr>
      <w:rPr>
        <w:rFonts w:ascii="Symbol" w:hAnsi="Symbol" w:hint="default"/>
        <w:color w:val="auto"/>
      </w:rPr>
    </w:lvl>
    <w:lvl w:ilvl="1">
      <w:start w:val="1"/>
      <w:numFmt w:val="bullet"/>
      <w:lvlText w:val=""/>
      <w:lvlJc w:val="left"/>
      <w:pPr>
        <w:ind w:left="1440" w:hanging="360"/>
      </w:pPr>
      <w:rPr>
        <w:rFonts w:ascii="Wingdings" w:hAnsi="Wingdings" w:hint="default"/>
        <w:color w:val="auto"/>
      </w:rPr>
    </w:lvl>
    <w:lvl w:ilvl="2">
      <w:start w:val="1"/>
      <w:numFmt w:val="bullet"/>
      <w:lvlText w:val=""/>
      <w:lvlJc w:val="left"/>
      <w:pPr>
        <w:ind w:left="2160" w:hanging="360"/>
      </w:pPr>
      <w:rPr>
        <w:rFonts w:ascii="Symbol" w:hAnsi="Symbol" w:hint="default"/>
        <w:b/>
        <w:i w:val="0"/>
        <w:color w:val="2B81BB"/>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nsid w:val="4D4C2FCB"/>
    <w:multiLevelType w:val="hybridMultilevel"/>
    <w:tmpl w:val="9036056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0">
    <w:nsid w:val="5AAB1ABC"/>
    <w:multiLevelType w:val="hybridMultilevel"/>
    <w:tmpl w:val="81D445D8"/>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num w:numId="1">
    <w:abstractNumId w:val="7"/>
  </w:num>
  <w:num w:numId="2">
    <w:abstractNumId w:val="5"/>
  </w:num>
  <w:num w:numId="3">
    <w:abstractNumId w:val="8"/>
  </w:num>
  <w:num w:numId="4">
    <w:abstractNumId w:val="9"/>
  </w:num>
  <w:num w:numId="5">
    <w:abstractNumId w:val="4"/>
  </w:num>
  <w:num w:numId="6">
    <w:abstractNumId w:val="3"/>
  </w:num>
  <w:num w:numId="7">
    <w:abstractNumId w:val="1"/>
  </w:num>
  <w:num w:numId="8">
    <w:abstractNumId w:val="6"/>
  </w:num>
  <w:num w:numId="9">
    <w:abstractNumId w:val="10"/>
  </w:num>
  <w:num w:numId="10">
    <w:abstractNumId w:val="2"/>
  </w:num>
  <w:num w:numId="1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hideSpellingErrors/>
  <w:hideGrammaticalErrors/>
  <w:zoom w:percent="100"/>
  <w:proofState w:spelling="clean" w:grammar="clean"/>
  <w:attachedTemplate r:id="rId1"/>
  <w:stylePaneFormatFilter w:val="5424" w:allStyles="0" w:alternateStyleNames="0" w:clearFormatting="1" w:customStyles="0" w:directFormattingOnNumbering="1" w:directFormattingOnParagraphs="0" w:directFormattingOnRuns="0" w:directFormattingOnTables="0" w:headingStyles="1" w:latentStyles="1" w:numberingStyles="0" w:stylesInUse="0" w:tableStyles="0" w:top3HeadingStyles="0" w:visibleStyles="1"/>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1E63EF"/>
    <w:rsid w:val="000106B8"/>
    <w:rsid w:val="000209B4"/>
    <w:rsid w:val="00023E01"/>
    <w:rsid w:val="00024A8F"/>
    <w:rsid w:val="00040FCD"/>
    <w:rsid w:val="00052AFB"/>
    <w:rsid w:val="00054747"/>
    <w:rsid w:val="00064D11"/>
    <w:rsid w:val="0007006D"/>
    <w:rsid w:val="000B034E"/>
    <w:rsid w:val="000C5757"/>
    <w:rsid w:val="000C7C6D"/>
    <w:rsid w:val="000E21E1"/>
    <w:rsid w:val="000E4696"/>
    <w:rsid w:val="0010514E"/>
    <w:rsid w:val="00120776"/>
    <w:rsid w:val="001244F7"/>
    <w:rsid w:val="00126F7F"/>
    <w:rsid w:val="00127270"/>
    <w:rsid w:val="0015217E"/>
    <w:rsid w:val="00157281"/>
    <w:rsid w:val="00181550"/>
    <w:rsid w:val="001826D5"/>
    <w:rsid w:val="00192D3B"/>
    <w:rsid w:val="001E63EF"/>
    <w:rsid w:val="00202BEC"/>
    <w:rsid w:val="00216EF6"/>
    <w:rsid w:val="00223E70"/>
    <w:rsid w:val="002445DC"/>
    <w:rsid w:val="002478CD"/>
    <w:rsid w:val="002606B0"/>
    <w:rsid w:val="002A0EB6"/>
    <w:rsid w:val="002A3EF4"/>
    <w:rsid w:val="002A76A5"/>
    <w:rsid w:val="002B065D"/>
    <w:rsid w:val="002B6BB1"/>
    <w:rsid w:val="002C6285"/>
    <w:rsid w:val="002D0EC4"/>
    <w:rsid w:val="00310BCA"/>
    <w:rsid w:val="00312732"/>
    <w:rsid w:val="00312E69"/>
    <w:rsid w:val="003139CD"/>
    <w:rsid w:val="00313F12"/>
    <w:rsid w:val="00320BA5"/>
    <w:rsid w:val="00325584"/>
    <w:rsid w:val="003427A1"/>
    <w:rsid w:val="00343174"/>
    <w:rsid w:val="0037732F"/>
    <w:rsid w:val="003832D6"/>
    <w:rsid w:val="00387B8C"/>
    <w:rsid w:val="003902EF"/>
    <w:rsid w:val="003957F6"/>
    <w:rsid w:val="003A7F81"/>
    <w:rsid w:val="003B4B47"/>
    <w:rsid w:val="003C2C75"/>
    <w:rsid w:val="003C4AD7"/>
    <w:rsid w:val="003D7C33"/>
    <w:rsid w:val="003E1E0F"/>
    <w:rsid w:val="004025E5"/>
    <w:rsid w:val="004104B5"/>
    <w:rsid w:val="004106C3"/>
    <w:rsid w:val="00421CD2"/>
    <w:rsid w:val="004338CD"/>
    <w:rsid w:val="00444800"/>
    <w:rsid w:val="00456F22"/>
    <w:rsid w:val="00464114"/>
    <w:rsid w:val="004A43F6"/>
    <w:rsid w:val="004A52C6"/>
    <w:rsid w:val="004A6551"/>
    <w:rsid w:val="004C342C"/>
    <w:rsid w:val="004C4940"/>
    <w:rsid w:val="004D3DA4"/>
    <w:rsid w:val="004E3DC7"/>
    <w:rsid w:val="004F2798"/>
    <w:rsid w:val="005064AF"/>
    <w:rsid w:val="005236A4"/>
    <w:rsid w:val="00523A33"/>
    <w:rsid w:val="00534120"/>
    <w:rsid w:val="005358F3"/>
    <w:rsid w:val="00536A7B"/>
    <w:rsid w:val="00542EAB"/>
    <w:rsid w:val="00543480"/>
    <w:rsid w:val="005514B4"/>
    <w:rsid w:val="00572E65"/>
    <w:rsid w:val="00575910"/>
    <w:rsid w:val="00577195"/>
    <w:rsid w:val="0059015E"/>
    <w:rsid w:val="00594D43"/>
    <w:rsid w:val="005A3634"/>
    <w:rsid w:val="005A7EA8"/>
    <w:rsid w:val="005B30DA"/>
    <w:rsid w:val="005D40D5"/>
    <w:rsid w:val="005F2EF6"/>
    <w:rsid w:val="006132E1"/>
    <w:rsid w:val="00644F4A"/>
    <w:rsid w:val="00646900"/>
    <w:rsid w:val="0067567F"/>
    <w:rsid w:val="00675FB0"/>
    <w:rsid w:val="00680528"/>
    <w:rsid w:val="00697206"/>
    <w:rsid w:val="006A73F5"/>
    <w:rsid w:val="006A7E1B"/>
    <w:rsid w:val="006C2646"/>
    <w:rsid w:val="006D20D0"/>
    <w:rsid w:val="006D2D71"/>
    <w:rsid w:val="006D5380"/>
    <w:rsid w:val="00703B28"/>
    <w:rsid w:val="00721C72"/>
    <w:rsid w:val="0072269B"/>
    <w:rsid w:val="00734638"/>
    <w:rsid w:val="00734BD6"/>
    <w:rsid w:val="00747EB0"/>
    <w:rsid w:val="00770265"/>
    <w:rsid w:val="00772918"/>
    <w:rsid w:val="007878AD"/>
    <w:rsid w:val="0079281B"/>
    <w:rsid w:val="007C588E"/>
    <w:rsid w:val="007E68C8"/>
    <w:rsid w:val="007E73AF"/>
    <w:rsid w:val="007F3A07"/>
    <w:rsid w:val="007F56B6"/>
    <w:rsid w:val="007F6019"/>
    <w:rsid w:val="007F6CA5"/>
    <w:rsid w:val="008036C6"/>
    <w:rsid w:val="0081197A"/>
    <w:rsid w:val="00814438"/>
    <w:rsid w:val="00817072"/>
    <w:rsid w:val="008244E9"/>
    <w:rsid w:val="00825F79"/>
    <w:rsid w:val="0082668C"/>
    <w:rsid w:val="008343C3"/>
    <w:rsid w:val="008442E2"/>
    <w:rsid w:val="00862219"/>
    <w:rsid w:val="00867846"/>
    <w:rsid w:val="008A00CD"/>
    <w:rsid w:val="008A4CAA"/>
    <w:rsid w:val="008A5839"/>
    <w:rsid w:val="008A7236"/>
    <w:rsid w:val="008B0C6C"/>
    <w:rsid w:val="008C1693"/>
    <w:rsid w:val="008C3271"/>
    <w:rsid w:val="008C5AD5"/>
    <w:rsid w:val="008D049C"/>
    <w:rsid w:val="008D69AD"/>
    <w:rsid w:val="008D74B7"/>
    <w:rsid w:val="008E641F"/>
    <w:rsid w:val="008F034D"/>
    <w:rsid w:val="008F6380"/>
    <w:rsid w:val="00926090"/>
    <w:rsid w:val="00942984"/>
    <w:rsid w:val="0094348D"/>
    <w:rsid w:val="00946B54"/>
    <w:rsid w:val="009514C4"/>
    <w:rsid w:val="00960673"/>
    <w:rsid w:val="00962BC8"/>
    <w:rsid w:val="009654A5"/>
    <w:rsid w:val="009D7EBD"/>
    <w:rsid w:val="009E28BF"/>
    <w:rsid w:val="009E5D3C"/>
    <w:rsid w:val="009F61B3"/>
    <w:rsid w:val="00A01738"/>
    <w:rsid w:val="00A04C15"/>
    <w:rsid w:val="00A07407"/>
    <w:rsid w:val="00A34DC9"/>
    <w:rsid w:val="00A51352"/>
    <w:rsid w:val="00A565FE"/>
    <w:rsid w:val="00A807A7"/>
    <w:rsid w:val="00A877BF"/>
    <w:rsid w:val="00A9296E"/>
    <w:rsid w:val="00AB6C62"/>
    <w:rsid w:val="00AC55E8"/>
    <w:rsid w:val="00AD29CA"/>
    <w:rsid w:val="00AE2DE3"/>
    <w:rsid w:val="00AE614B"/>
    <w:rsid w:val="00AE6E5D"/>
    <w:rsid w:val="00B07876"/>
    <w:rsid w:val="00B11423"/>
    <w:rsid w:val="00B11CAC"/>
    <w:rsid w:val="00B25277"/>
    <w:rsid w:val="00B3436F"/>
    <w:rsid w:val="00B557A7"/>
    <w:rsid w:val="00B5695E"/>
    <w:rsid w:val="00B745BD"/>
    <w:rsid w:val="00B84C63"/>
    <w:rsid w:val="00B87CFE"/>
    <w:rsid w:val="00B96304"/>
    <w:rsid w:val="00BD440E"/>
    <w:rsid w:val="00BF77A6"/>
    <w:rsid w:val="00C01F0F"/>
    <w:rsid w:val="00C1448B"/>
    <w:rsid w:val="00C15712"/>
    <w:rsid w:val="00C2018D"/>
    <w:rsid w:val="00C21711"/>
    <w:rsid w:val="00C270B2"/>
    <w:rsid w:val="00C47382"/>
    <w:rsid w:val="00C70DDE"/>
    <w:rsid w:val="00C823D9"/>
    <w:rsid w:val="00C92365"/>
    <w:rsid w:val="00C93867"/>
    <w:rsid w:val="00CA4204"/>
    <w:rsid w:val="00CA7B5E"/>
    <w:rsid w:val="00CD0C1C"/>
    <w:rsid w:val="00CE3F5F"/>
    <w:rsid w:val="00CE458E"/>
    <w:rsid w:val="00D0259A"/>
    <w:rsid w:val="00D30A52"/>
    <w:rsid w:val="00D57A69"/>
    <w:rsid w:val="00D643C5"/>
    <w:rsid w:val="00D7046A"/>
    <w:rsid w:val="00D7688E"/>
    <w:rsid w:val="00D76ED0"/>
    <w:rsid w:val="00D8109B"/>
    <w:rsid w:val="00D86E17"/>
    <w:rsid w:val="00D9116B"/>
    <w:rsid w:val="00D94658"/>
    <w:rsid w:val="00DC1F8A"/>
    <w:rsid w:val="00DD64A5"/>
    <w:rsid w:val="00DF4020"/>
    <w:rsid w:val="00DF6C22"/>
    <w:rsid w:val="00E027F6"/>
    <w:rsid w:val="00E063D0"/>
    <w:rsid w:val="00E16A12"/>
    <w:rsid w:val="00E243C9"/>
    <w:rsid w:val="00E32097"/>
    <w:rsid w:val="00E34160"/>
    <w:rsid w:val="00E439DF"/>
    <w:rsid w:val="00E44C19"/>
    <w:rsid w:val="00E56888"/>
    <w:rsid w:val="00E933CD"/>
    <w:rsid w:val="00EA0B5C"/>
    <w:rsid w:val="00EB0FCD"/>
    <w:rsid w:val="00EB7A21"/>
    <w:rsid w:val="00EC6F54"/>
    <w:rsid w:val="00ED087A"/>
    <w:rsid w:val="00EF786C"/>
    <w:rsid w:val="00F0547F"/>
    <w:rsid w:val="00F0744C"/>
    <w:rsid w:val="00F1334E"/>
    <w:rsid w:val="00F163B9"/>
    <w:rsid w:val="00F22756"/>
    <w:rsid w:val="00F615E4"/>
    <w:rsid w:val="00F80083"/>
    <w:rsid w:val="00F95E3D"/>
    <w:rsid w:val="00FA7009"/>
    <w:rsid w:val="00FA7378"/>
    <w:rsid w:val="00FB03F4"/>
    <w:rsid w:val="00FB4360"/>
    <w:rsid w:val="00FC66DC"/>
    <w:rsid w:val="00FE2894"/>
    <w:rsid w:val="00FE421F"/>
    <w:rsid w:val="00FE4708"/>
    <w:rsid w:val="00FE6B44"/>
    <w:rsid w:val="00FF72A1"/>
    <w:rsid w:val="00FF78EB"/>
  </w:rsids>
  <w:docVars>
    <w:docVar w:name="__Grammarly_42___1" w:val="H4sIAAAAAAAEAKtWcslP9kxRslIyNDYyNTEyMbCwNLcwNDc2M7ZU0lEKTi0uzszPAykwrQUAWdqOgS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5:chartTrackingRefBased/>
  <w15:docId w15:val="{3833B028-2BF3-453B-9DDF-7A10D60773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en-US" w:eastAsia="en-US" w:bidi="ar-SA"/>
      </w:rPr>
    </w:rPrDefault>
    <w:pPrDefault>
      <w:pPr>
        <w:spacing w:after="24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2"/>
      <w:szCs w:val="22"/>
    </w:rPr>
  </w:style>
  <w:style w:type="paragraph" w:styleId="Heading1">
    <w:name w:val="heading 1"/>
    <w:basedOn w:val="Normal"/>
    <w:next w:val="Normal"/>
    <w:link w:val="Heading1Char"/>
    <w:uiPriority w:val="9"/>
    <w:qFormat/>
    <w:rsid w:val="00594D43"/>
    <w:pPr>
      <w:spacing w:after="0"/>
      <w:ind w:right="187"/>
      <w:outlineLvl w:val="0"/>
    </w:pPr>
    <w:rPr>
      <w:b/>
      <w:color w:val="55AAA8"/>
    </w:rPr>
  </w:style>
  <w:style w:type="paragraph" w:styleId="Heading2">
    <w:name w:val="heading 2"/>
    <w:basedOn w:val="Normal"/>
    <w:next w:val="Normal"/>
    <w:link w:val="Heading2Char"/>
    <w:uiPriority w:val="9"/>
    <w:unhideWhenUsed/>
    <w:qFormat/>
    <w:rsid w:val="0079281B"/>
    <w:pPr>
      <w:keepNext/>
      <w:keepLines/>
      <w:spacing w:before="40" w:after="0"/>
      <w:outlineLvl w:val="1"/>
    </w:pPr>
    <w:rPr>
      <w:rFonts w:ascii="Calibri Light" w:eastAsia="Times New Roman" w:hAnsi="Calibri Light"/>
      <w:i/>
      <w:color w:val="2B81B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643C5"/>
    <w:pPr>
      <w:tabs>
        <w:tab w:val="center" w:pos="4680"/>
        <w:tab w:val="right" w:pos="9360"/>
      </w:tabs>
      <w:spacing w:after="0" w:line="240" w:lineRule="auto"/>
    </w:pPr>
  </w:style>
  <w:style w:type="character" w:customStyle="1" w:styleId="HeaderChar">
    <w:name w:val="Header Char"/>
    <w:basedOn w:val="DefaultParagraphFont"/>
    <w:link w:val="Header"/>
    <w:uiPriority w:val="99"/>
    <w:rsid w:val="00D643C5"/>
  </w:style>
  <w:style w:type="paragraph" w:styleId="Footer">
    <w:name w:val="footer"/>
    <w:basedOn w:val="Normal"/>
    <w:link w:val="FooterChar"/>
    <w:uiPriority w:val="99"/>
    <w:unhideWhenUsed/>
    <w:rsid w:val="00D643C5"/>
    <w:pPr>
      <w:tabs>
        <w:tab w:val="center" w:pos="4680"/>
        <w:tab w:val="right" w:pos="9360"/>
      </w:tabs>
      <w:spacing w:after="0" w:line="240" w:lineRule="auto"/>
    </w:pPr>
  </w:style>
  <w:style w:type="character" w:customStyle="1" w:styleId="FooterChar">
    <w:name w:val="Footer Char"/>
    <w:basedOn w:val="DefaultParagraphFont"/>
    <w:link w:val="Footer"/>
    <w:uiPriority w:val="99"/>
    <w:rsid w:val="00D643C5"/>
  </w:style>
  <w:style w:type="paragraph" w:styleId="Title">
    <w:name w:val="Title"/>
    <w:basedOn w:val="Normal"/>
    <w:next w:val="Normal"/>
    <w:link w:val="TitleChar"/>
    <w:uiPriority w:val="10"/>
    <w:qFormat/>
    <w:rsid w:val="00023E01"/>
    <w:pPr>
      <w:spacing w:after="0" w:line="240" w:lineRule="auto"/>
      <w:contextualSpacing/>
    </w:pPr>
    <w:rPr>
      <w:rFonts w:eastAsia="Times New Roman"/>
      <w:b/>
      <w:color w:val="55AAA8"/>
      <w:spacing w:val="-10"/>
      <w:kern w:val="28"/>
      <w:sz w:val="40"/>
      <w:szCs w:val="56"/>
    </w:rPr>
  </w:style>
  <w:style w:type="character" w:customStyle="1" w:styleId="TitleChar">
    <w:name w:val="Title Char"/>
    <w:link w:val="Title"/>
    <w:uiPriority w:val="10"/>
    <w:rsid w:val="00023E01"/>
    <w:rPr>
      <w:rFonts w:eastAsia="Times New Roman"/>
      <w:b/>
      <w:color w:val="55AAA8"/>
      <w:spacing w:val="-10"/>
      <w:kern w:val="28"/>
      <w:sz w:val="40"/>
      <w:szCs w:val="56"/>
    </w:rPr>
  </w:style>
  <w:style w:type="character" w:customStyle="1" w:styleId="Heading1Char">
    <w:name w:val="Heading 1 Char"/>
    <w:link w:val="Heading1"/>
    <w:uiPriority w:val="9"/>
    <w:rsid w:val="00594D43"/>
    <w:rPr>
      <w:b/>
      <w:color w:val="55AAA8"/>
      <w:sz w:val="22"/>
      <w:szCs w:val="22"/>
    </w:rPr>
  </w:style>
  <w:style w:type="paragraph" w:styleId="Subtitle">
    <w:name w:val="Subtitle"/>
    <w:basedOn w:val="Normal"/>
    <w:next w:val="Normal"/>
    <w:link w:val="SubtitleChar"/>
    <w:uiPriority w:val="11"/>
    <w:qFormat/>
    <w:rsid w:val="00BD440E"/>
    <w:pPr>
      <w:numPr>
        <w:ilvl w:val="1"/>
      </w:numPr>
    </w:pPr>
    <w:rPr>
      <w:rFonts w:eastAsia="Times New Roman"/>
      <w:color w:val="5A5A5A"/>
      <w:spacing w:val="15"/>
    </w:rPr>
  </w:style>
  <w:style w:type="character" w:customStyle="1" w:styleId="SubtitleChar">
    <w:name w:val="Subtitle Char"/>
    <w:link w:val="Subtitle"/>
    <w:uiPriority w:val="11"/>
    <w:rsid w:val="00BD440E"/>
    <w:rPr>
      <w:rFonts w:eastAsia="Times New Roman"/>
      <w:color w:val="5A5A5A"/>
      <w:spacing w:val="15"/>
    </w:rPr>
  </w:style>
  <w:style w:type="character" w:customStyle="1" w:styleId="Heading2Char">
    <w:name w:val="Heading 2 Char"/>
    <w:link w:val="Heading2"/>
    <w:uiPriority w:val="9"/>
    <w:rsid w:val="0079281B"/>
    <w:rPr>
      <w:rFonts w:ascii="Calibri Light" w:eastAsia="Times New Roman" w:hAnsi="Calibri Light"/>
      <w:i/>
      <w:color w:val="2B81BB"/>
      <w:sz w:val="22"/>
      <w:szCs w:val="22"/>
    </w:rPr>
  </w:style>
  <w:style w:type="paragraph" w:styleId="NoSpacing">
    <w:name w:val="No Spacing"/>
    <w:link w:val="NoSpacingChar"/>
    <w:uiPriority w:val="1"/>
    <w:qFormat/>
    <w:rsid w:val="00052AFB"/>
    <w:rPr>
      <w:rFonts w:eastAsia="Times New Roman"/>
      <w:sz w:val="22"/>
      <w:szCs w:val="22"/>
    </w:rPr>
  </w:style>
  <w:style w:type="character" w:customStyle="1" w:styleId="NoSpacingChar">
    <w:name w:val="No Spacing Char"/>
    <w:link w:val="NoSpacing"/>
    <w:uiPriority w:val="1"/>
    <w:rsid w:val="00052AFB"/>
    <w:rPr>
      <w:rFonts w:eastAsia="Times New Roman"/>
      <w:sz w:val="22"/>
      <w:szCs w:val="22"/>
    </w:rPr>
  </w:style>
  <w:style w:type="paragraph" w:customStyle="1" w:styleId="Sidebar">
    <w:name w:val="Sidebar"/>
    <w:basedOn w:val="Normal"/>
    <w:link w:val="SidebarChar"/>
    <w:qFormat/>
    <w:rsid w:val="005A3634"/>
    <w:pPr>
      <w:spacing w:before="120" w:after="0" w:line="300" w:lineRule="auto"/>
    </w:pPr>
    <w:rPr>
      <w:b/>
      <w:i/>
      <w:color w:val="5A4858"/>
      <w:sz w:val="24"/>
      <w:szCs w:val="30"/>
    </w:rPr>
  </w:style>
  <w:style w:type="numbering" w:customStyle="1" w:styleId="Bulletedlist">
    <w:name w:val="Bulleted list"/>
    <w:uiPriority w:val="99"/>
    <w:rsid w:val="00577195"/>
    <w:pPr>
      <w:numPr>
        <w:numId w:val="1"/>
      </w:numPr>
    </w:pPr>
  </w:style>
  <w:style w:type="character" w:customStyle="1" w:styleId="SidebarChar">
    <w:name w:val="Sidebar Char"/>
    <w:link w:val="Sidebar"/>
    <w:rsid w:val="005A3634"/>
    <w:rPr>
      <w:b/>
      <w:i/>
      <w:color w:val="5A4858"/>
      <w:sz w:val="24"/>
      <w:szCs w:val="30"/>
    </w:rPr>
  </w:style>
  <w:style w:type="paragraph" w:styleId="ListParagraph">
    <w:name w:val="List Paragraph"/>
    <w:basedOn w:val="Normal"/>
    <w:uiPriority w:val="34"/>
    <w:qFormat/>
    <w:rsid w:val="00ED087A"/>
    <w:pPr>
      <w:spacing w:after="120" w:line="240" w:lineRule="auto"/>
      <w:ind w:left="720"/>
      <w:contextualSpacing/>
    </w:pPr>
    <w:rPr>
      <w:rFonts w:ascii="Verdana" w:eastAsia="Times New Roman" w:hAnsi="Verdana"/>
      <w:color w:val="5F5F5F"/>
      <w:sz w:val="18"/>
      <w:szCs w:val="24"/>
    </w:rPr>
  </w:style>
  <w:style w:type="paragraph" w:styleId="BalloonText">
    <w:name w:val="Balloon Text"/>
    <w:basedOn w:val="Normal"/>
    <w:link w:val="BalloonTextChar"/>
    <w:uiPriority w:val="99"/>
    <w:semiHidden/>
    <w:unhideWhenUsed/>
    <w:rsid w:val="00747EB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47EB0"/>
    <w:rPr>
      <w:rFonts w:ascii="Segoe UI" w:hAnsi="Segoe UI" w:cs="Segoe UI"/>
      <w:sz w:val="18"/>
      <w:szCs w:val="18"/>
    </w:rPr>
  </w:style>
  <w:style w:type="paragraph" w:customStyle="1" w:styleId="body">
    <w:name w:val="body"/>
    <w:basedOn w:val="Normal"/>
    <w:link w:val="bodyChar"/>
    <w:qFormat/>
    <w:rsid w:val="004338CD"/>
    <w:rPr>
      <w:rFonts w:cs="Arial"/>
      <w:sz w:val="20"/>
      <w:szCs w:val="20"/>
    </w:rPr>
  </w:style>
  <w:style w:type="paragraph" w:customStyle="1" w:styleId="bullets">
    <w:name w:val="bullets"/>
    <w:basedOn w:val="Normal"/>
    <w:link w:val="bulletsChar"/>
    <w:qFormat/>
    <w:rsid w:val="008F034D"/>
    <w:pPr>
      <w:numPr>
        <w:numId w:val="3"/>
      </w:numPr>
      <w:contextualSpacing/>
    </w:pPr>
    <w:rPr>
      <w:rFonts w:cs="Arial"/>
      <w:sz w:val="20"/>
      <w:szCs w:val="20"/>
    </w:rPr>
  </w:style>
  <w:style w:type="character" w:customStyle="1" w:styleId="bodyChar">
    <w:name w:val="body Char"/>
    <w:basedOn w:val="DefaultParagraphFont"/>
    <w:link w:val="body"/>
    <w:rsid w:val="004338CD"/>
    <w:rPr>
      <w:rFonts w:cs="Arial"/>
    </w:rPr>
  </w:style>
  <w:style w:type="character" w:customStyle="1" w:styleId="bulletsChar">
    <w:name w:val="bullets Char"/>
    <w:basedOn w:val="DefaultParagraphFont"/>
    <w:link w:val="bullets"/>
    <w:rsid w:val="008F034D"/>
    <w:rPr>
      <w:rFonts w:cs="Arial"/>
    </w:rPr>
  </w:style>
  <w:style w:type="paragraph" w:styleId="CommentText">
    <w:name w:val="annotation text"/>
    <w:basedOn w:val="Normal"/>
    <w:link w:val="CommentTextChar"/>
    <w:uiPriority w:val="99"/>
    <w:semiHidden/>
    <w:unhideWhenUsed/>
    <w:rsid w:val="008F034D"/>
    <w:rPr>
      <w:sz w:val="20"/>
      <w:szCs w:val="20"/>
    </w:rPr>
  </w:style>
  <w:style w:type="character" w:customStyle="1" w:styleId="CommentTextChar">
    <w:name w:val="Comment Text Char"/>
    <w:basedOn w:val="DefaultParagraphFont"/>
    <w:link w:val="CommentText"/>
    <w:uiPriority w:val="99"/>
    <w:semiHidden/>
    <w:rsid w:val="008F034D"/>
  </w:style>
  <w:style w:type="character" w:styleId="CommentReference">
    <w:name w:val="annotation reference"/>
    <w:basedOn w:val="DefaultParagraphFont"/>
    <w:uiPriority w:val="99"/>
    <w:semiHidden/>
    <w:unhideWhenUsed/>
    <w:rsid w:val="003957F6"/>
    <w:rPr>
      <w:sz w:val="16"/>
      <w:szCs w:val="16"/>
    </w:rPr>
  </w:style>
  <w:style w:type="paragraph" w:styleId="CommentSubject">
    <w:name w:val="annotation subject"/>
    <w:basedOn w:val="CommentText"/>
    <w:next w:val="CommentText"/>
    <w:link w:val="CommentSubjectChar"/>
    <w:uiPriority w:val="99"/>
    <w:semiHidden/>
    <w:unhideWhenUsed/>
    <w:rsid w:val="003957F6"/>
    <w:pPr>
      <w:spacing w:line="240" w:lineRule="auto"/>
    </w:pPr>
    <w:rPr>
      <w:b/>
      <w:bCs/>
    </w:rPr>
  </w:style>
  <w:style w:type="character" w:customStyle="1" w:styleId="CommentSubjectChar">
    <w:name w:val="Comment Subject Char"/>
    <w:basedOn w:val="CommentTextChar"/>
    <w:link w:val="CommentSubject"/>
    <w:uiPriority w:val="99"/>
    <w:semiHidden/>
    <w:rsid w:val="003957F6"/>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65279;<?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footer" Target="footer2.xml" /><Relationship Id="rId11" Type="http://schemas.openxmlformats.org/officeDocument/2006/relationships/theme" Target="theme/theme1.xml" /><Relationship Id="rId12" Type="http://schemas.openxmlformats.org/officeDocument/2006/relationships/numbering" Target="numbering.xml" /><Relationship Id="rId13"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image" Target="media/image1.png" /><Relationship Id="rId6" Type="http://schemas.openxmlformats.org/officeDocument/2006/relationships/header" Target="header1.xml" /><Relationship Id="rId7" Type="http://schemas.openxmlformats.org/officeDocument/2006/relationships/header" Target="header2.xml" /><Relationship Id="rId8" Type="http://schemas.openxmlformats.org/officeDocument/2006/relationships/footer" Target="footer1.xml" /><Relationship Id="rId9" Type="http://schemas.openxmlformats.org/officeDocument/2006/relationships/header" Target="header3.xml" /></Relationships>
</file>

<file path=word/_rels/header1.xml.rels>&#65279;<?xml version="1.0" encoding="utf-8" standalone="yes"?><Relationships xmlns="http://schemas.openxmlformats.org/package/2006/relationships"><Relationship Id="rId1" Type="http://schemas.openxmlformats.org/officeDocument/2006/relationships/image" Target="media/image2.jpeg" /></Relationships>
</file>

<file path=word/_rels/header2.xml.rels>&#65279;<?xml version="1.0" encoding="utf-8" standalone="yes"?><Relationships xmlns="http://schemas.openxmlformats.org/package/2006/relationships"><Relationship Id="rId1" Type="http://schemas.openxmlformats.org/officeDocument/2006/relationships/image" Target="media/image3.jpeg" /></Relationships>
</file>

<file path=word/_rels/header3.xml.rels>&#65279;<?xml version="1.0" encoding="utf-8" standalone="yes"?><Relationships xmlns="http://schemas.openxmlformats.org/package/2006/relationships"><Relationship Id="rId1" Type="http://schemas.openxmlformats.org/officeDocument/2006/relationships/image" Target="media/image2.jpeg" /></Relationships>
</file>

<file path=word/_rels/settings.xml.rels>&#65279;<?xml version="1.0" encoding="utf-8" standalone="yes"?><Relationships xmlns="http://schemas.openxmlformats.org/package/2006/relationships"><Relationship Id="rId1" Type="http://schemas.openxmlformats.org/officeDocument/2006/relationships/attachedTemplate" Target="file:///I:\Content%20Development\MASTER%20TEMPLATES\EB%20Content\HR%20Insights\TWO%20PAGE%20TEMPLATE.dot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65279;<?xml version="1.0" encoding="utf-8" standalone="yes"?><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80BB86E-F2B9-401F-9133-0EF5BA4C97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WO PAGE TEMPLATE</Template>
  <TotalTime>3</TotalTime>
  <Pages>3</Pages>
  <Words>1014</Words>
  <Characters>5782</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Zywave</Company>
  <LinksUpToDate>false</LinksUpToDate>
  <CharactersWithSpaces>67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hillipson, Brooke</dc:creator>
  <cp:lastModifiedBy>Phillipson, Brooke</cp:lastModifiedBy>
  <cp:revision>4</cp:revision>
  <cp:lastPrinted>2018-11-01T13:58:00Z</cp:lastPrinted>
  <dcterms:created xsi:type="dcterms:W3CDTF">2021-02-02T19:55:00Z</dcterms:created>
  <dcterms:modified xsi:type="dcterms:W3CDTF">2021-02-03T16:24:00Z</dcterms:modified>
</cp:coreProperties>
</file>